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7A615505" w:rsidR="0083143C" w:rsidRPr="00E97F7B" w:rsidRDefault="00A85944" w:rsidP="00FC4686">
      <w:pPr>
        <w:pStyle w:val="Title"/>
      </w:pPr>
      <w:r w:rsidRPr="00E97F7B">
        <w:t>INFORMACIJSKIH TEHNOLOGIJA</w:t>
      </w:r>
      <w:r w:rsidR="00431A85" w:rsidRPr="00E97F7B">
        <w:t xml:space="preserve"> </w:t>
      </w:r>
      <w:r w:rsidR="00883E5E">
        <w:t>OSIJEK</w:t>
      </w:r>
    </w:p>
    <w:p w14:paraId="4249304D" w14:textId="77777777" w:rsidR="0083143C" w:rsidRPr="00E97F7B" w:rsidRDefault="0083143C" w:rsidP="00E97F7B"/>
    <w:p w14:paraId="4F9E04E5" w14:textId="77777777" w:rsidR="00C65A9C" w:rsidRDefault="00A85944" w:rsidP="00FC4686">
      <w:pPr>
        <w:pStyle w:val="Title"/>
      </w:pPr>
      <w:r w:rsidRPr="00E97F7B">
        <w:t>Sveučilišni studij</w:t>
      </w:r>
    </w:p>
    <w:p w14:paraId="0CCEDDEE" w14:textId="2595CC01" w:rsidR="0083143C" w:rsidRPr="00E97F7B" w:rsidRDefault="00C65A9C" w:rsidP="00FC4686">
      <w:pPr>
        <w:pStyle w:val="Title"/>
      </w:pPr>
      <w:r>
        <w:t>Smjer</w:t>
      </w:r>
      <w:r w:rsidR="00602059">
        <w:t xml:space="preserve"> Računarstvo</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0B5CD985" w:rsidR="00874737" w:rsidRPr="00E97F7B" w:rsidRDefault="00602059" w:rsidP="00E97F7B">
      <w:pPr>
        <w:jc w:val="center"/>
        <w:rPr>
          <w:rStyle w:val="BookTitle"/>
        </w:rPr>
      </w:pPr>
      <w:r>
        <w:rPr>
          <w:rStyle w:val="BookTitle"/>
        </w:rPr>
        <w:t>IZRADA MOBILNE APLIKACIJE ZA VOĐENJE EVIDENCIJE PRISUTNOSTI NA NASTAVI</w:t>
      </w:r>
    </w:p>
    <w:p w14:paraId="2B22A8F2" w14:textId="21A91185" w:rsidR="0083143C" w:rsidRPr="00E97F7B" w:rsidRDefault="00E97F7B" w:rsidP="00FC4686">
      <w:pPr>
        <w:pStyle w:val="Title"/>
      </w:pPr>
      <w:r w:rsidRPr="00FC4686">
        <w:t>Diplomski</w:t>
      </w:r>
      <w:r w:rsidRPr="00E97F7B">
        <w:t xml:space="preserve">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74D3782E" w14:textId="69E7AC65" w:rsidR="00A85944" w:rsidRPr="00E97F7B" w:rsidRDefault="00602059" w:rsidP="00602059">
      <w:pPr>
        <w:pStyle w:val="Subtitle"/>
      </w:pPr>
      <w:r>
        <w:t>Petar Nenadić</w:t>
      </w:r>
    </w:p>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2B462BB9" w:rsidR="005A532A" w:rsidRPr="00E97F7B" w:rsidRDefault="00A85944" w:rsidP="00FC4686">
      <w:pPr>
        <w:pStyle w:val="Title"/>
      </w:pPr>
      <w:r w:rsidRPr="00E97F7B">
        <w:t xml:space="preserve">Osijek, </w:t>
      </w:r>
      <w:r w:rsidR="00602059">
        <w:t>2022</w:t>
      </w:r>
      <w:r w:rsidRPr="00E97F7B">
        <w:t>.</w:t>
      </w:r>
    </w:p>
    <w:p w14:paraId="5378E7FD" w14:textId="5D68C421" w:rsidR="00431A85" w:rsidRPr="00431A85" w:rsidRDefault="00431A85" w:rsidP="00CE4BDD">
      <w:pPr>
        <w:pStyle w:val="Heading5"/>
      </w:pPr>
      <w:r>
        <w:lastRenderedPageBreak/>
        <w:t>SADRŽAJ</w:t>
      </w:r>
    </w:p>
    <w:p w14:paraId="2DDB0C0C" w14:textId="47603BD1" w:rsidR="00DB6FDE"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13434978" w:history="1">
        <w:r w:rsidR="00DB6FDE" w:rsidRPr="006C2EC5">
          <w:rPr>
            <w:rStyle w:val="Hyperlink"/>
            <w:noProof/>
          </w:rPr>
          <w:t>1. UVOD</w:t>
        </w:r>
        <w:r w:rsidR="00DB6FDE">
          <w:rPr>
            <w:noProof/>
            <w:webHidden/>
          </w:rPr>
          <w:tab/>
        </w:r>
        <w:r w:rsidR="00DB6FDE">
          <w:rPr>
            <w:noProof/>
            <w:webHidden/>
          </w:rPr>
          <w:fldChar w:fldCharType="begin"/>
        </w:r>
        <w:r w:rsidR="00DB6FDE">
          <w:rPr>
            <w:noProof/>
            <w:webHidden/>
          </w:rPr>
          <w:instrText xml:space="preserve"> PAGEREF _Toc113434978 \h </w:instrText>
        </w:r>
        <w:r w:rsidR="00DB6FDE">
          <w:rPr>
            <w:noProof/>
            <w:webHidden/>
          </w:rPr>
        </w:r>
        <w:r w:rsidR="00DB6FDE">
          <w:rPr>
            <w:noProof/>
            <w:webHidden/>
          </w:rPr>
          <w:fldChar w:fldCharType="separate"/>
        </w:r>
        <w:r w:rsidR="004E56DC">
          <w:rPr>
            <w:noProof/>
            <w:webHidden/>
          </w:rPr>
          <w:t>1</w:t>
        </w:r>
        <w:r w:rsidR="00DB6FDE">
          <w:rPr>
            <w:noProof/>
            <w:webHidden/>
          </w:rPr>
          <w:fldChar w:fldCharType="end"/>
        </w:r>
      </w:hyperlink>
    </w:p>
    <w:p w14:paraId="4769EA12" w14:textId="105CEB22"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79" w:history="1">
        <w:r w:rsidR="00DB6FDE" w:rsidRPr="006C2EC5">
          <w:rPr>
            <w:rStyle w:val="Hyperlink"/>
            <w:noProof/>
          </w:rPr>
          <w:t>1.1. Zadatak diplomskog rada</w:t>
        </w:r>
        <w:r w:rsidR="00DB6FDE">
          <w:rPr>
            <w:noProof/>
            <w:webHidden/>
          </w:rPr>
          <w:tab/>
        </w:r>
        <w:r w:rsidR="00DB6FDE">
          <w:rPr>
            <w:noProof/>
            <w:webHidden/>
          </w:rPr>
          <w:fldChar w:fldCharType="begin"/>
        </w:r>
        <w:r w:rsidR="00DB6FDE">
          <w:rPr>
            <w:noProof/>
            <w:webHidden/>
          </w:rPr>
          <w:instrText xml:space="preserve"> PAGEREF _Toc113434979 \h </w:instrText>
        </w:r>
        <w:r w:rsidR="00DB6FDE">
          <w:rPr>
            <w:noProof/>
            <w:webHidden/>
          </w:rPr>
        </w:r>
        <w:r w:rsidR="00DB6FDE">
          <w:rPr>
            <w:noProof/>
            <w:webHidden/>
          </w:rPr>
          <w:fldChar w:fldCharType="separate"/>
        </w:r>
        <w:r w:rsidR="004E56DC">
          <w:rPr>
            <w:noProof/>
            <w:webHidden/>
          </w:rPr>
          <w:t>1</w:t>
        </w:r>
        <w:r w:rsidR="00DB6FDE">
          <w:rPr>
            <w:noProof/>
            <w:webHidden/>
          </w:rPr>
          <w:fldChar w:fldCharType="end"/>
        </w:r>
      </w:hyperlink>
    </w:p>
    <w:p w14:paraId="454599D8" w14:textId="39118C14"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80" w:history="1">
        <w:r w:rsidR="00DB6FDE" w:rsidRPr="006C2EC5">
          <w:rPr>
            <w:rStyle w:val="Hyperlink"/>
            <w:noProof/>
          </w:rPr>
          <w:t>2. PREGLED UPOTRIJEBLJENIH TEHNOLOGIJA</w:t>
        </w:r>
        <w:r w:rsidR="00DB6FDE">
          <w:rPr>
            <w:noProof/>
            <w:webHidden/>
          </w:rPr>
          <w:tab/>
        </w:r>
        <w:r w:rsidR="00DB6FDE">
          <w:rPr>
            <w:noProof/>
            <w:webHidden/>
          </w:rPr>
          <w:fldChar w:fldCharType="begin"/>
        </w:r>
        <w:r w:rsidR="00DB6FDE">
          <w:rPr>
            <w:noProof/>
            <w:webHidden/>
          </w:rPr>
          <w:instrText xml:space="preserve"> PAGEREF _Toc113434980 \h </w:instrText>
        </w:r>
        <w:r w:rsidR="00DB6FDE">
          <w:rPr>
            <w:noProof/>
            <w:webHidden/>
          </w:rPr>
        </w:r>
        <w:r w:rsidR="00DB6FDE">
          <w:rPr>
            <w:noProof/>
            <w:webHidden/>
          </w:rPr>
          <w:fldChar w:fldCharType="separate"/>
        </w:r>
        <w:r w:rsidR="004E56DC">
          <w:rPr>
            <w:noProof/>
            <w:webHidden/>
          </w:rPr>
          <w:t>2</w:t>
        </w:r>
        <w:r w:rsidR="00DB6FDE">
          <w:rPr>
            <w:noProof/>
            <w:webHidden/>
          </w:rPr>
          <w:fldChar w:fldCharType="end"/>
        </w:r>
      </w:hyperlink>
    </w:p>
    <w:p w14:paraId="1A2BBD20" w14:textId="1ECCD6DB"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1" w:history="1">
        <w:r w:rsidR="00DB6FDE" w:rsidRPr="006C2EC5">
          <w:rPr>
            <w:rStyle w:val="Hyperlink"/>
            <w:noProof/>
          </w:rPr>
          <w:t>2.1. Operacijski sustav Android</w:t>
        </w:r>
        <w:r w:rsidR="00DB6FDE">
          <w:rPr>
            <w:noProof/>
            <w:webHidden/>
          </w:rPr>
          <w:tab/>
        </w:r>
        <w:r w:rsidR="00DB6FDE">
          <w:rPr>
            <w:noProof/>
            <w:webHidden/>
          </w:rPr>
          <w:fldChar w:fldCharType="begin"/>
        </w:r>
        <w:r w:rsidR="00DB6FDE">
          <w:rPr>
            <w:noProof/>
            <w:webHidden/>
          </w:rPr>
          <w:instrText xml:space="preserve"> PAGEREF _Toc113434981 \h </w:instrText>
        </w:r>
        <w:r w:rsidR="00DB6FDE">
          <w:rPr>
            <w:noProof/>
            <w:webHidden/>
          </w:rPr>
        </w:r>
        <w:r w:rsidR="00DB6FDE">
          <w:rPr>
            <w:noProof/>
            <w:webHidden/>
          </w:rPr>
          <w:fldChar w:fldCharType="separate"/>
        </w:r>
        <w:r w:rsidR="004E56DC">
          <w:rPr>
            <w:noProof/>
            <w:webHidden/>
          </w:rPr>
          <w:t>2</w:t>
        </w:r>
        <w:r w:rsidR="00DB6FDE">
          <w:rPr>
            <w:noProof/>
            <w:webHidden/>
          </w:rPr>
          <w:fldChar w:fldCharType="end"/>
        </w:r>
      </w:hyperlink>
    </w:p>
    <w:p w14:paraId="1B033D4F" w14:textId="1AFB728D"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2" w:history="1">
        <w:r w:rsidR="00DB6FDE" w:rsidRPr="006C2EC5">
          <w:rPr>
            <w:rStyle w:val="Hyperlink"/>
            <w:noProof/>
          </w:rPr>
          <w:t>2.2. Android Studio</w:t>
        </w:r>
        <w:r w:rsidR="00DB6FDE">
          <w:rPr>
            <w:noProof/>
            <w:webHidden/>
          </w:rPr>
          <w:tab/>
        </w:r>
        <w:r w:rsidR="00DB6FDE">
          <w:rPr>
            <w:noProof/>
            <w:webHidden/>
          </w:rPr>
          <w:fldChar w:fldCharType="begin"/>
        </w:r>
        <w:r w:rsidR="00DB6FDE">
          <w:rPr>
            <w:noProof/>
            <w:webHidden/>
          </w:rPr>
          <w:instrText xml:space="preserve"> PAGEREF _Toc113434982 \h </w:instrText>
        </w:r>
        <w:r w:rsidR="00DB6FDE">
          <w:rPr>
            <w:noProof/>
            <w:webHidden/>
          </w:rPr>
        </w:r>
        <w:r w:rsidR="00DB6FDE">
          <w:rPr>
            <w:noProof/>
            <w:webHidden/>
          </w:rPr>
          <w:fldChar w:fldCharType="separate"/>
        </w:r>
        <w:r w:rsidR="004E56DC">
          <w:rPr>
            <w:noProof/>
            <w:webHidden/>
          </w:rPr>
          <w:t>3</w:t>
        </w:r>
        <w:r w:rsidR="00DB6FDE">
          <w:rPr>
            <w:noProof/>
            <w:webHidden/>
          </w:rPr>
          <w:fldChar w:fldCharType="end"/>
        </w:r>
      </w:hyperlink>
    </w:p>
    <w:p w14:paraId="6653BA84" w14:textId="6314C5A8"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3" w:history="1">
        <w:r w:rsidR="00DB6FDE" w:rsidRPr="006C2EC5">
          <w:rPr>
            <w:rStyle w:val="Hyperlink"/>
            <w:noProof/>
          </w:rPr>
          <w:t>2.3. Kotlin</w:t>
        </w:r>
        <w:r w:rsidR="00DB6FDE">
          <w:rPr>
            <w:noProof/>
            <w:webHidden/>
          </w:rPr>
          <w:tab/>
        </w:r>
        <w:r w:rsidR="00DB6FDE">
          <w:rPr>
            <w:noProof/>
            <w:webHidden/>
          </w:rPr>
          <w:fldChar w:fldCharType="begin"/>
        </w:r>
        <w:r w:rsidR="00DB6FDE">
          <w:rPr>
            <w:noProof/>
            <w:webHidden/>
          </w:rPr>
          <w:instrText xml:space="preserve"> PAGEREF _Toc113434983 \h </w:instrText>
        </w:r>
        <w:r w:rsidR="00DB6FDE">
          <w:rPr>
            <w:noProof/>
            <w:webHidden/>
          </w:rPr>
        </w:r>
        <w:r w:rsidR="00DB6FDE">
          <w:rPr>
            <w:noProof/>
            <w:webHidden/>
          </w:rPr>
          <w:fldChar w:fldCharType="separate"/>
        </w:r>
        <w:r w:rsidR="004E56DC">
          <w:rPr>
            <w:noProof/>
            <w:webHidden/>
          </w:rPr>
          <w:t>4</w:t>
        </w:r>
        <w:r w:rsidR="00DB6FDE">
          <w:rPr>
            <w:noProof/>
            <w:webHidden/>
          </w:rPr>
          <w:fldChar w:fldCharType="end"/>
        </w:r>
      </w:hyperlink>
    </w:p>
    <w:p w14:paraId="35274A59" w14:textId="2FA6BD17"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4" w:history="1">
        <w:r w:rsidR="00DB6FDE" w:rsidRPr="006C2EC5">
          <w:rPr>
            <w:rStyle w:val="Hyperlink"/>
            <w:noProof/>
          </w:rPr>
          <w:t>2.4. XML</w:t>
        </w:r>
        <w:r w:rsidR="00DB6FDE">
          <w:rPr>
            <w:noProof/>
            <w:webHidden/>
          </w:rPr>
          <w:tab/>
        </w:r>
        <w:r w:rsidR="00DB6FDE">
          <w:rPr>
            <w:noProof/>
            <w:webHidden/>
          </w:rPr>
          <w:fldChar w:fldCharType="begin"/>
        </w:r>
        <w:r w:rsidR="00DB6FDE">
          <w:rPr>
            <w:noProof/>
            <w:webHidden/>
          </w:rPr>
          <w:instrText xml:space="preserve"> PAGEREF _Toc113434984 \h </w:instrText>
        </w:r>
        <w:r w:rsidR="00DB6FDE">
          <w:rPr>
            <w:noProof/>
            <w:webHidden/>
          </w:rPr>
        </w:r>
        <w:r w:rsidR="00DB6FDE">
          <w:rPr>
            <w:noProof/>
            <w:webHidden/>
          </w:rPr>
          <w:fldChar w:fldCharType="separate"/>
        </w:r>
        <w:r w:rsidR="004E56DC">
          <w:rPr>
            <w:noProof/>
            <w:webHidden/>
          </w:rPr>
          <w:t>5</w:t>
        </w:r>
        <w:r w:rsidR="00DB6FDE">
          <w:rPr>
            <w:noProof/>
            <w:webHidden/>
          </w:rPr>
          <w:fldChar w:fldCharType="end"/>
        </w:r>
      </w:hyperlink>
    </w:p>
    <w:p w14:paraId="3F5BFD7E" w14:textId="607769B4"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5" w:history="1">
        <w:r w:rsidR="00DB6FDE" w:rsidRPr="006C2EC5">
          <w:rPr>
            <w:rStyle w:val="Hyperlink"/>
            <w:noProof/>
          </w:rPr>
          <w:t>2.5. Firebase</w:t>
        </w:r>
        <w:r w:rsidR="00DB6FDE">
          <w:rPr>
            <w:noProof/>
            <w:webHidden/>
          </w:rPr>
          <w:tab/>
        </w:r>
        <w:r w:rsidR="00DB6FDE">
          <w:rPr>
            <w:noProof/>
            <w:webHidden/>
          </w:rPr>
          <w:fldChar w:fldCharType="begin"/>
        </w:r>
        <w:r w:rsidR="00DB6FDE">
          <w:rPr>
            <w:noProof/>
            <w:webHidden/>
          </w:rPr>
          <w:instrText xml:space="preserve"> PAGEREF _Toc113434985 \h </w:instrText>
        </w:r>
        <w:r w:rsidR="00DB6FDE">
          <w:rPr>
            <w:noProof/>
            <w:webHidden/>
          </w:rPr>
        </w:r>
        <w:r w:rsidR="00DB6FDE">
          <w:rPr>
            <w:noProof/>
            <w:webHidden/>
          </w:rPr>
          <w:fldChar w:fldCharType="separate"/>
        </w:r>
        <w:r w:rsidR="004E56DC">
          <w:rPr>
            <w:noProof/>
            <w:webHidden/>
          </w:rPr>
          <w:t>6</w:t>
        </w:r>
        <w:r w:rsidR="00DB6FDE">
          <w:rPr>
            <w:noProof/>
            <w:webHidden/>
          </w:rPr>
          <w:fldChar w:fldCharType="end"/>
        </w:r>
      </w:hyperlink>
    </w:p>
    <w:p w14:paraId="4718975A" w14:textId="2B4B9E0E"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86" w:history="1">
        <w:r w:rsidR="00DB6FDE" w:rsidRPr="006C2EC5">
          <w:rPr>
            <w:rStyle w:val="Hyperlink"/>
            <w:noProof/>
          </w:rPr>
          <w:t>3. IMPLEMENTACIJA PROGRAMSKOG RJEŠENJA</w:t>
        </w:r>
        <w:r w:rsidR="00DB6FDE">
          <w:rPr>
            <w:noProof/>
            <w:webHidden/>
          </w:rPr>
          <w:tab/>
        </w:r>
        <w:r w:rsidR="00DB6FDE">
          <w:rPr>
            <w:noProof/>
            <w:webHidden/>
          </w:rPr>
          <w:fldChar w:fldCharType="begin"/>
        </w:r>
        <w:r w:rsidR="00DB6FDE">
          <w:rPr>
            <w:noProof/>
            <w:webHidden/>
          </w:rPr>
          <w:instrText xml:space="preserve"> PAGEREF _Toc113434986 \h </w:instrText>
        </w:r>
        <w:r w:rsidR="00DB6FDE">
          <w:rPr>
            <w:noProof/>
            <w:webHidden/>
          </w:rPr>
        </w:r>
        <w:r w:rsidR="00DB6FDE">
          <w:rPr>
            <w:noProof/>
            <w:webHidden/>
          </w:rPr>
          <w:fldChar w:fldCharType="separate"/>
        </w:r>
        <w:r w:rsidR="004E56DC">
          <w:rPr>
            <w:noProof/>
            <w:webHidden/>
          </w:rPr>
          <w:t>7</w:t>
        </w:r>
        <w:r w:rsidR="00DB6FDE">
          <w:rPr>
            <w:noProof/>
            <w:webHidden/>
          </w:rPr>
          <w:fldChar w:fldCharType="end"/>
        </w:r>
      </w:hyperlink>
    </w:p>
    <w:p w14:paraId="1573239A" w14:textId="70DDEE1E"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7" w:history="1">
        <w:r w:rsidR="00DB6FDE" w:rsidRPr="006C2EC5">
          <w:rPr>
            <w:rStyle w:val="Hyperlink"/>
            <w:noProof/>
          </w:rPr>
          <w:t>3.1. Struktura projekta</w:t>
        </w:r>
        <w:r w:rsidR="00DB6FDE">
          <w:rPr>
            <w:noProof/>
            <w:webHidden/>
          </w:rPr>
          <w:tab/>
        </w:r>
        <w:r w:rsidR="00DB6FDE">
          <w:rPr>
            <w:noProof/>
            <w:webHidden/>
          </w:rPr>
          <w:fldChar w:fldCharType="begin"/>
        </w:r>
        <w:r w:rsidR="00DB6FDE">
          <w:rPr>
            <w:noProof/>
            <w:webHidden/>
          </w:rPr>
          <w:instrText xml:space="preserve"> PAGEREF _Toc113434987 \h </w:instrText>
        </w:r>
        <w:r w:rsidR="00DB6FDE">
          <w:rPr>
            <w:noProof/>
            <w:webHidden/>
          </w:rPr>
        </w:r>
        <w:r w:rsidR="00DB6FDE">
          <w:rPr>
            <w:noProof/>
            <w:webHidden/>
          </w:rPr>
          <w:fldChar w:fldCharType="separate"/>
        </w:r>
        <w:r w:rsidR="004E56DC">
          <w:rPr>
            <w:noProof/>
            <w:webHidden/>
          </w:rPr>
          <w:t>9</w:t>
        </w:r>
        <w:r w:rsidR="00DB6FDE">
          <w:rPr>
            <w:noProof/>
            <w:webHidden/>
          </w:rPr>
          <w:fldChar w:fldCharType="end"/>
        </w:r>
      </w:hyperlink>
    </w:p>
    <w:p w14:paraId="7D297E7E" w14:textId="6F2C71F6"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8" w:history="1">
        <w:r w:rsidR="00DB6FDE" w:rsidRPr="006C2EC5">
          <w:rPr>
            <w:rStyle w:val="Hyperlink"/>
            <w:noProof/>
          </w:rPr>
          <w:t>3.2. Aplikacija za studente</w:t>
        </w:r>
        <w:r w:rsidR="00DB6FDE">
          <w:rPr>
            <w:noProof/>
            <w:webHidden/>
          </w:rPr>
          <w:tab/>
        </w:r>
        <w:r w:rsidR="00DB6FDE">
          <w:rPr>
            <w:noProof/>
            <w:webHidden/>
          </w:rPr>
          <w:fldChar w:fldCharType="begin"/>
        </w:r>
        <w:r w:rsidR="00DB6FDE">
          <w:rPr>
            <w:noProof/>
            <w:webHidden/>
          </w:rPr>
          <w:instrText xml:space="preserve"> PAGEREF _Toc113434988 \h </w:instrText>
        </w:r>
        <w:r w:rsidR="00DB6FDE">
          <w:rPr>
            <w:noProof/>
            <w:webHidden/>
          </w:rPr>
        </w:r>
        <w:r w:rsidR="00DB6FDE">
          <w:rPr>
            <w:noProof/>
            <w:webHidden/>
          </w:rPr>
          <w:fldChar w:fldCharType="separate"/>
        </w:r>
        <w:r w:rsidR="004E56DC">
          <w:rPr>
            <w:noProof/>
            <w:webHidden/>
          </w:rPr>
          <w:t>12</w:t>
        </w:r>
        <w:r w:rsidR="00DB6FDE">
          <w:rPr>
            <w:noProof/>
            <w:webHidden/>
          </w:rPr>
          <w:fldChar w:fldCharType="end"/>
        </w:r>
      </w:hyperlink>
    </w:p>
    <w:p w14:paraId="3BE6A6C7" w14:textId="08FBFF66" w:rsidR="00DB6FDE" w:rsidRDefault="00355A32">
      <w:pPr>
        <w:pStyle w:val="TOC2"/>
        <w:tabs>
          <w:tab w:val="right" w:leader="dot" w:pos="9344"/>
        </w:tabs>
        <w:rPr>
          <w:rFonts w:asciiTheme="minorHAnsi" w:eastAsiaTheme="minorEastAsia" w:hAnsiTheme="minorHAnsi" w:cstheme="minorBidi"/>
          <w:b w:val="0"/>
          <w:bCs w:val="0"/>
          <w:noProof/>
          <w:color w:val="auto"/>
          <w:lang w:eastAsia="hr-HR"/>
        </w:rPr>
      </w:pPr>
      <w:hyperlink w:anchor="_Toc113434989" w:history="1">
        <w:r w:rsidR="00DB6FDE" w:rsidRPr="006C2EC5">
          <w:rPr>
            <w:rStyle w:val="Hyperlink"/>
            <w:noProof/>
          </w:rPr>
          <w:t>3.3. Aplikacija za profesore</w:t>
        </w:r>
        <w:r w:rsidR="00DB6FDE">
          <w:rPr>
            <w:noProof/>
            <w:webHidden/>
          </w:rPr>
          <w:tab/>
        </w:r>
        <w:r w:rsidR="00DB6FDE">
          <w:rPr>
            <w:noProof/>
            <w:webHidden/>
          </w:rPr>
          <w:fldChar w:fldCharType="begin"/>
        </w:r>
        <w:r w:rsidR="00DB6FDE">
          <w:rPr>
            <w:noProof/>
            <w:webHidden/>
          </w:rPr>
          <w:instrText xml:space="preserve"> PAGEREF _Toc113434989 \h </w:instrText>
        </w:r>
        <w:r w:rsidR="00DB6FDE">
          <w:rPr>
            <w:noProof/>
            <w:webHidden/>
          </w:rPr>
        </w:r>
        <w:r w:rsidR="00DB6FDE">
          <w:rPr>
            <w:noProof/>
            <w:webHidden/>
          </w:rPr>
          <w:fldChar w:fldCharType="separate"/>
        </w:r>
        <w:r w:rsidR="004E56DC">
          <w:rPr>
            <w:noProof/>
            <w:webHidden/>
          </w:rPr>
          <w:t>16</w:t>
        </w:r>
        <w:r w:rsidR="00DB6FDE">
          <w:rPr>
            <w:noProof/>
            <w:webHidden/>
          </w:rPr>
          <w:fldChar w:fldCharType="end"/>
        </w:r>
      </w:hyperlink>
    </w:p>
    <w:p w14:paraId="1A98F5A4" w14:textId="050D85C9"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0" w:history="1">
        <w:r w:rsidR="00DB6FDE" w:rsidRPr="006C2EC5">
          <w:rPr>
            <w:rStyle w:val="Hyperlink"/>
            <w:noProof/>
          </w:rPr>
          <w:t>4. Zaključak</w:t>
        </w:r>
        <w:r w:rsidR="00DB6FDE">
          <w:rPr>
            <w:noProof/>
            <w:webHidden/>
          </w:rPr>
          <w:tab/>
        </w:r>
        <w:r w:rsidR="00DB6FDE">
          <w:rPr>
            <w:noProof/>
            <w:webHidden/>
          </w:rPr>
          <w:fldChar w:fldCharType="begin"/>
        </w:r>
        <w:r w:rsidR="00DB6FDE">
          <w:rPr>
            <w:noProof/>
            <w:webHidden/>
          </w:rPr>
          <w:instrText xml:space="preserve"> PAGEREF _Toc113434990 \h </w:instrText>
        </w:r>
        <w:r w:rsidR="00DB6FDE">
          <w:rPr>
            <w:noProof/>
            <w:webHidden/>
          </w:rPr>
        </w:r>
        <w:r w:rsidR="00DB6FDE">
          <w:rPr>
            <w:noProof/>
            <w:webHidden/>
          </w:rPr>
          <w:fldChar w:fldCharType="separate"/>
        </w:r>
        <w:r w:rsidR="004E56DC">
          <w:rPr>
            <w:noProof/>
            <w:webHidden/>
          </w:rPr>
          <w:t>17</w:t>
        </w:r>
        <w:r w:rsidR="00DB6FDE">
          <w:rPr>
            <w:noProof/>
            <w:webHidden/>
          </w:rPr>
          <w:fldChar w:fldCharType="end"/>
        </w:r>
      </w:hyperlink>
    </w:p>
    <w:p w14:paraId="791443C8" w14:textId="7C6D070D"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1" w:history="1">
        <w:r w:rsidR="00DB6FDE" w:rsidRPr="006C2EC5">
          <w:rPr>
            <w:rStyle w:val="Hyperlink"/>
            <w:noProof/>
          </w:rPr>
          <w:t>POPIS SLIKA</w:t>
        </w:r>
        <w:r w:rsidR="00DB6FDE">
          <w:rPr>
            <w:noProof/>
            <w:webHidden/>
          </w:rPr>
          <w:tab/>
        </w:r>
        <w:r w:rsidR="00DB6FDE">
          <w:rPr>
            <w:noProof/>
            <w:webHidden/>
          </w:rPr>
          <w:fldChar w:fldCharType="begin"/>
        </w:r>
        <w:r w:rsidR="00DB6FDE">
          <w:rPr>
            <w:noProof/>
            <w:webHidden/>
          </w:rPr>
          <w:instrText xml:space="preserve"> PAGEREF _Toc113434991 \h </w:instrText>
        </w:r>
        <w:r w:rsidR="00DB6FDE">
          <w:rPr>
            <w:noProof/>
            <w:webHidden/>
          </w:rPr>
        </w:r>
        <w:r w:rsidR="00DB6FDE">
          <w:rPr>
            <w:noProof/>
            <w:webHidden/>
          </w:rPr>
          <w:fldChar w:fldCharType="separate"/>
        </w:r>
        <w:r w:rsidR="004E56DC">
          <w:rPr>
            <w:noProof/>
            <w:webHidden/>
          </w:rPr>
          <w:t>18</w:t>
        </w:r>
        <w:r w:rsidR="00DB6FDE">
          <w:rPr>
            <w:noProof/>
            <w:webHidden/>
          </w:rPr>
          <w:fldChar w:fldCharType="end"/>
        </w:r>
      </w:hyperlink>
    </w:p>
    <w:p w14:paraId="19793A22" w14:textId="1F7AF668"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2" w:history="1">
        <w:r w:rsidR="00DB6FDE" w:rsidRPr="006C2EC5">
          <w:rPr>
            <w:rStyle w:val="Hyperlink"/>
            <w:noProof/>
          </w:rPr>
          <w:t>LITERATURA</w:t>
        </w:r>
        <w:r w:rsidR="00DB6FDE">
          <w:rPr>
            <w:noProof/>
            <w:webHidden/>
          </w:rPr>
          <w:tab/>
        </w:r>
        <w:r w:rsidR="00DB6FDE">
          <w:rPr>
            <w:noProof/>
            <w:webHidden/>
          </w:rPr>
          <w:fldChar w:fldCharType="begin"/>
        </w:r>
        <w:r w:rsidR="00DB6FDE">
          <w:rPr>
            <w:noProof/>
            <w:webHidden/>
          </w:rPr>
          <w:instrText xml:space="preserve"> PAGEREF _Toc113434992 \h </w:instrText>
        </w:r>
        <w:r w:rsidR="00DB6FDE">
          <w:rPr>
            <w:noProof/>
            <w:webHidden/>
          </w:rPr>
        </w:r>
        <w:r w:rsidR="00DB6FDE">
          <w:rPr>
            <w:noProof/>
            <w:webHidden/>
          </w:rPr>
          <w:fldChar w:fldCharType="separate"/>
        </w:r>
        <w:r w:rsidR="004E56DC">
          <w:rPr>
            <w:noProof/>
            <w:webHidden/>
          </w:rPr>
          <w:t>19</w:t>
        </w:r>
        <w:r w:rsidR="00DB6FDE">
          <w:rPr>
            <w:noProof/>
            <w:webHidden/>
          </w:rPr>
          <w:fldChar w:fldCharType="end"/>
        </w:r>
      </w:hyperlink>
    </w:p>
    <w:p w14:paraId="5AB7E22C" w14:textId="50FCC95F"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3" w:history="1">
        <w:r w:rsidR="00DB6FDE" w:rsidRPr="006C2EC5">
          <w:rPr>
            <w:rStyle w:val="Hyperlink"/>
            <w:noProof/>
          </w:rPr>
          <w:t>SAŽETAK</w:t>
        </w:r>
        <w:r w:rsidR="00DB6FDE">
          <w:rPr>
            <w:noProof/>
            <w:webHidden/>
          </w:rPr>
          <w:tab/>
        </w:r>
        <w:r w:rsidR="00DB6FDE">
          <w:rPr>
            <w:noProof/>
            <w:webHidden/>
          </w:rPr>
          <w:fldChar w:fldCharType="begin"/>
        </w:r>
        <w:r w:rsidR="00DB6FDE">
          <w:rPr>
            <w:noProof/>
            <w:webHidden/>
          </w:rPr>
          <w:instrText xml:space="preserve"> PAGEREF _Toc113434993 \h </w:instrText>
        </w:r>
        <w:r w:rsidR="00DB6FDE">
          <w:rPr>
            <w:noProof/>
            <w:webHidden/>
          </w:rPr>
        </w:r>
        <w:r w:rsidR="00DB6FDE">
          <w:rPr>
            <w:noProof/>
            <w:webHidden/>
          </w:rPr>
          <w:fldChar w:fldCharType="separate"/>
        </w:r>
        <w:r w:rsidR="004E56DC">
          <w:rPr>
            <w:noProof/>
            <w:webHidden/>
          </w:rPr>
          <w:t>20</w:t>
        </w:r>
        <w:r w:rsidR="00DB6FDE">
          <w:rPr>
            <w:noProof/>
            <w:webHidden/>
          </w:rPr>
          <w:fldChar w:fldCharType="end"/>
        </w:r>
      </w:hyperlink>
    </w:p>
    <w:p w14:paraId="5B6C982F" w14:textId="1E6A81DA"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4" w:history="1">
        <w:r w:rsidR="00DB6FDE" w:rsidRPr="006C2EC5">
          <w:rPr>
            <w:rStyle w:val="Hyperlink"/>
            <w:noProof/>
          </w:rPr>
          <w:t>ABSTRACT</w:t>
        </w:r>
        <w:r w:rsidR="00DB6FDE">
          <w:rPr>
            <w:noProof/>
            <w:webHidden/>
          </w:rPr>
          <w:tab/>
        </w:r>
        <w:r w:rsidR="00DB6FDE">
          <w:rPr>
            <w:noProof/>
            <w:webHidden/>
          </w:rPr>
          <w:fldChar w:fldCharType="begin"/>
        </w:r>
        <w:r w:rsidR="00DB6FDE">
          <w:rPr>
            <w:noProof/>
            <w:webHidden/>
          </w:rPr>
          <w:instrText xml:space="preserve"> PAGEREF _Toc113434994 \h </w:instrText>
        </w:r>
        <w:r w:rsidR="00DB6FDE">
          <w:rPr>
            <w:noProof/>
            <w:webHidden/>
          </w:rPr>
        </w:r>
        <w:r w:rsidR="00DB6FDE">
          <w:rPr>
            <w:noProof/>
            <w:webHidden/>
          </w:rPr>
          <w:fldChar w:fldCharType="separate"/>
        </w:r>
        <w:r w:rsidR="004E56DC">
          <w:rPr>
            <w:noProof/>
            <w:webHidden/>
          </w:rPr>
          <w:t>21</w:t>
        </w:r>
        <w:r w:rsidR="00DB6FDE">
          <w:rPr>
            <w:noProof/>
            <w:webHidden/>
          </w:rPr>
          <w:fldChar w:fldCharType="end"/>
        </w:r>
      </w:hyperlink>
    </w:p>
    <w:p w14:paraId="701739FC" w14:textId="393A3C86"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5" w:history="1">
        <w:r w:rsidR="00DB6FDE" w:rsidRPr="006C2EC5">
          <w:rPr>
            <w:rStyle w:val="Hyperlink"/>
            <w:noProof/>
          </w:rPr>
          <w:t>ŽIVOTOPIS</w:t>
        </w:r>
        <w:r w:rsidR="00DB6FDE">
          <w:rPr>
            <w:noProof/>
            <w:webHidden/>
          </w:rPr>
          <w:tab/>
        </w:r>
        <w:r w:rsidR="00DB6FDE">
          <w:rPr>
            <w:noProof/>
            <w:webHidden/>
          </w:rPr>
          <w:fldChar w:fldCharType="begin"/>
        </w:r>
        <w:r w:rsidR="00DB6FDE">
          <w:rPr>
            <w:noProof/>
            <w:webHidden/>
          </w:rPr>
          <w:instrText xml:space="preserve"> PAGEREF _Toc113434995 \h </w:instrText>
        </w:r>
        <w:r w:rsidR="00DB6FDE">
          <w:rPr>
            <w:noProof/>
            <w:webHidden/>
          </w:rPr>
        </w:r>
        <w:r w:rsidR="00DB6FDE">
          <w:rPr>
            <w:noProof/>
            <w:webHidden/>
          </w:rPr>
          <w:fldChar w:fldCharType="separate"/>
        </w:r>
        <w:r w:rsidR="004E56DC">
          <w:rPr>
            <w:noProof/>
            <w:webHidden/>
          </w:rPr>
          <w:t>22</w:t>
        </w:r>
        <w:r w:rsidR="00DB6FDE">
          <w:rPr>
            <w:noProof/>
            <w:webHidden/>
          </w:rPr>
          <w:fldChar w:fldCharType="end"/>
        </w:r>
      </w:hyperlink>
    </w:p>
    <w:p w14:paraId="46185C80" w14:textId="5337DC8B" w:rsidR="00DB6FDE" w:rsidRDefault="00355A32">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3434996" w:history="1">
        <w:r w:rsidR="00DB6FDE" w:rsidRPr="006C2EC5">
          <w:rPr>
            <w:rStyle w:val="Hyperlink"/>
            <w:noProof/>
          </w:rPr>
          <w:t>PRILOZI</w:t>
        </w:r>
        <w:r w:rsidR="00DB6FDE">
          <w:rPr>
            <w:noProof/>
            <w:webHidden/>
          </w:rPr>
          <w:tab/>
        </w:r>
        <w:r w:rsidR="00DB6FDE">
          <w:rPr>
            <w:noProof/>
            <w:webHidden/>
          </w:rPr>
          <w:fldChar w:fldCharType="begin"/>
        </w:r>
        <w:r w:rsidR="00DB6FDE">
          <w:rPr>
            <w:noProof/>
            <w:webHidden/>
          </w:rPr>
          <w:instrText xml:space="preserve"> PAGEREF _Toc113434996 \h </w:instrText>
        </w:r>
        <w:r w:rsidR="00DB6FDE">
          <w:rPr>
            <w:noProof/>
            <w:webHidden/>
          </w:rPr>
        </w:r>
        <w:r w:rsidR="00DB6FDE">
          <w:rPr>
            <w:noProof/>
            <w:webHidden/>
          </w:rPr>
          <w:fldChar w:fldCharType="separate"/>
        </w:r>
        <w:r w:rsidR="004E56DC">
          <w:rPr>
            <w:noProof/>
            <w:webHidden/>
          </w:rPr>
          <w:t>23</w:t>
        </w:r>
        <w:r w:rsidR="00DB6FDE">
          <w:rPr>
            <w:noProof/>
            <w:webHidden/>
          </w:rPr>
          <w:fldChar w:fldCharType="end"/>
        </w:r>
      </w:hyperlink>
    </w:p>
    <w:p w14:paraId="7399199F" w14:textId="6B3365F3"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4D682DD" w:rsidR="009D53E2" w:rsidRPr="00CE4BDD" w:rsidRDefault="00431A85" w:rsidP="00CE4BDD">
      <w:pPr>
        <w:pStyle w:val="Heading1"/>
      </w:pPr>
      <w:bookmarkStart w:id="0" w:name="_Toc113434978"/>
      <w:r w:rsidRPr="00CE4BDD">
        <w:lastRenderedPageBreak/>
        <w:t>UVOD</w:t>
      </w:r>
      <w:bookmarkEnd w:id="0"/>
    </w:p>
    <w:p w14:paraId="12EEB049" w14:textId="66A606B5" w:rsidR="001B20E4" w:rsidRDefault="001B20E4" w:rsidP="00AF338D">
      <w:r>
        <w:t>Evidentiranje prisutnosti na nastavi često zahtijeva puno vremena, i sklono je ljudskim greškama i čestim zabilježavanjem netočnih podataka. Također, praćenje prisutnosti po studentu može biti zamoran proces zato što zahtijeva neku vrstu priručnika za praćenje dana prisutnosti. Pojavom pametnih uređaja</w:t>
      </w:r>
      <w:r w:rsidR="005D0BEA">
        <w:t>, koji su jako zgodni za korištenje, ovaj proces se može u potpunosti automatizirati korištenjem prave tehnologije.</w:t>
      </w:r>
    </w:p>
    <w:p w14:paraId="084B5A91" w14:textId="67DB98DA" w:rsidR="005D0BEA" w:rsidRDefault="00C65A9C" w:rsidP="00AF338D">
      <w:r>
        <w:t xml:space="preserve">Glavni cilj ovog diplomskog rada je razviti aplikaciju </w:t>
      </w:r>
      <w:r w:rsidR="006A4E92">
        <w:t>b</w:t>
      </w:r>
      <w:r>
        <w:t>aziranu na operativnom sustavu Android</w:t>
      </w:r>
      <w:r w:rsidR="006A4E92">
        <w:t xml:space="preserve"> koja će ispuniti današnje standarde i zahtjeve korisnika. Za izradu ovog rada koriste se znanja stečena tijekom studiranja na Fakultetu elektrotehnike, računarstva i informacijskih tehnologija u Osijeku.</w:t>
      </w:r>
    </w:p>
    <w:p w14:paraId="7BF84C31" w14:textId="1927E9FC" w:rsidR="00531620" w:rsidRDefault="006A4E92" w:rsidP="00AF338D">
      <w:r>
        <w:t>Ovaj dokument je sastavljen od dva dijela: teorijski i praktični dio. U teorijskom dijelu navodit će se i objasniti izbori tehnologije korištene za izradu ove aplikacije. U praktičnom dijelu, bit će opisan sam rad aplikacije.</w:t>
      </w:r>
    </w:p>
    <w:p w14:paraId="34F95706" w14:textId="77777777" w:rsidR="00531620" w:rsidRDefault="00531620" w:rsidP="00AF338D"/>
    <w:p w14:paraId="0D8BDCAA" w14:textId="03AF34E3" w:rsidR="005A532A" w:rsidRPr="00DC5294" w:rsidRDefault="00071A2E" w:rsidP="00DC5294">
      <w:pPr>
        <w:pStyle w:val="Heading2"/>
      </w:pPr>
      <w:bookmarkStart w:id="1" w:name="_Toc113434979"/>
      <w:r>
        <w:t>Zadatak diplomskog rada</w:t>
      </w:r>
      <w:bookmarkEnd w:id="1"/>
    </w:p>
    <w:p w14:paraId="155019BD" w14:textId="62D2E77A" w:rsidR="00531620" w:rsidRDefault="00071A2E" w:rsidP="00071A2E">
      <w:r>
        <w:t>Izraditi mobilnu aplikaciju na klijent-server arhitekturi koja će korištenjem suvremenih komunikacijskih tehnologija omogućiti evidenciju prisutnosti studenata na nastavi u</w:t>
      </w:r>
      <w:r w:rsidR="008178FC">
        <w:t>z</w:t>
      </w:r>
      <w:r>
        <w:t xml:space="preserve"> korištenje smartphone uređaja.</w:t>
      </w:r>
    </w:p>
    <w:p w14:paraId="3A69725B" w14:textId="42B6F23E" w:rsidR="005A532A" w:rsidRPr="00AF338D" w:rsidRDefault="00531620" w:rsidP="00531620">
      <w:pPr>
        <w:spacing w:line="259" w:lineRule="auto"/>
        <w:jc w:val="left"/>
      </w:pPr>
      <w:r>
        <w:br w:type="page"/>
      </w:r>
    </w:p>
    <w:p w14:paraId="30247C15" w14:textId="2FC8B2AC" w:rsidR="00CD204B" w:rsidRDefault="00531620" w:rsidP="00CE4BDD">
      <w:pPr>
        <w:pStyle w:val="Heading1"/>
      </w:pPr>
      <w:bookmarkStart w:id="2" w:name="_Toc113434980"/>
      <w:r>
        <w:lastRenderedPageBreak/>
        <w:t>PREGLED UPOTRIJEBLJENIH TEHNOLOGIJA</w:t>
      </w:r>
      <w:bookmarkEnd w:id="2"/>
    </w:p>
    <w:p w14:paraId="5757959F" w14:textId="6A70F8B4" w:rsidR="0046637A" w:rsidRDefault="003947F0" w:rsidP="0046637A">
      <w:pPr>
        <w:pStyle w:val="Heading2"/>
      </w:pPr>
      <w:bookmarkStart w:id="3" w:name="_Operacijski_sustav_Android"/>
      <w:bookmarkStart w:id="4" w:name="_Toc113434981"/>
      <w:bookmarkEnd w:id="3"/>
      <w:r>
        <w:t>Operacijski sustav Android</w:t>
      </w:r>
      <w:bookmarkEnd w:id="4"/>
    </w:p>
    <w:p w14:paraId="213E9E5B" w14:textId="43C49E28" w:rsidR="0010463E" w:rsidRDefault="003947F0" w:rsidP="0010463E">
      <w:r>
        <w:t>Operac</w:t>
      </w:r>
      <w:r w:rsidR="00876082">
        <w:t>i</w:t>
      </w:r>
      <w:r>
        <w:t>jski sustav Android je razvila tvrtka Google</w:t>
      </w:r>
      <w:r w:rsidR="0010463E">
        <w:t xml:space="preserve"> </w:t>
      </w:r>
      <w:r>
        <w:t>2003. godine kako bi se razvijali programi za pametne mobilne uređaje</w:t>
      </w:r>
      <w:r w:rsidR="002F0DBB">
        <w:t xml:space="preserve"> koji imaju ekrane osjetljive na dodir</w:t>
      </w:r>
      <w:r>
        <w:t>. Baziran je na Linux kernelu i cjelokupna platforma Androida je otvorenog koda, čime je postao jako popularan kod tehnoloških tvrtki. Otvorena priroda Android operacijskog sustava je potaknula veliku zajednicu razvojnih inženjera da koriste otvoreni kod kao podlogu za projekte.</w:t>
      </w:r>
    </w:p>
    <w:p w14:paraId="4FE0DCC7" w14:textId="02554090" w:rsidR="003947F0" w:rsidRDefault="003947F0" w:rsidP="0010463E">
      <w:r>
        <w:t xml:space="preserve">Uređaji koji rade na operacijskom sustavu Android su već dugo vremena </w:t>
      </w:r>
      <w:r w:rsidR="002F0DBB">
        <w:t>najprodavaniji na tržištu pametnih uređaja. Posljednja verzija Android operacijskog sustava je Android 12 (slika 2.1.1.).</w:t>
      </w:r>
    </w:p>
    <w:p w14:paraId="1B9A7F06" w14:textId="77777777" w:rsidR="00CF7B1F" w:rsidRDefault="00CF7B1F" w:rsidP="0010463E"/>
    <w:p w14:paraId="0B995168" w14:textId="4712683A" w:rsidR="002F0DBB" w:rsidRDefault="002F0DBB" w:rsidP="0010463E">
      <w:r>
        <w:rPr>
          <w:noProof/>
        </w:rPr>
        <w:drawing>
          <wp:inline distT="0" distB="0" distL="0" distR="0" wp14:anchorId="79D26803" wp14:editId="7B856220">
            <wp:extent cx="1914525" cy="40414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droid12(preporucamo.h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6911" cy="4067633"/>
                    </a:xfrm>
                    <a:prstGeom prst="rect">
                      <a:avLst/>
                    </a:prstGeom>
                  </pic:spPr>
                </pic:pic>
              </a:graphicData>
            </a:graphic>
          </wp:inline>
        </w:drawing>
      </w:r>
      <w:r>
        <w:rPr>
          <w:noProof/>
        </w:rPr>
        <w:drawing>
          <wp:inline distT="0" distB="0" distL="0" distR="0" wp14:anchorId="705C11AE" wp14:editId="76C324F0">
            <wp:extent cx="1914525" cy="4041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id12(preporucamo.hr)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0555" cy="4096437"/>
                    </a:xfrm>
                    <a:prstGeom prst="rect">
                      <a:avLst/>
                    </a:prstGeom>
                  </pic:spPr>
                </pic:pic>
              </a:graphicData>
            </a:graphic>
          </wp:inline>
        </w:drawing>
      </w:r>
      <w:r w:rsidR="004D3B6D">
        <w:rPr>
          <w:noProof/>
        </w:rPr>
        <w:drawing>
          <wp:inline distT="0" distB="0" distL="0" distR="0" wp14:anchorId="1ACA722C" wp14:editId="6CB0F6CE">
            <wp:extent cx="1914525" cy="40414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droid12(preporucamo.hr)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19882" cy="4052795"/>
                    </a:xfrm>
                    <a:prstGeom prst="rect">
                      <a:avLst/>
                    </a:prstGeom>
                  </pic:spPr>
                </pic:pic>
              </a:graphicData>
            </a:graphic>
          </wp:inline>
        </w:drawing>
      </w:r>
    </w:p>
    <w:p w14:paraId="283543A0" w14:textId="3136CA7F" w:rsidR="004D3B6D" w:rsidRPr="004D3B6D" w:rsidRDefault="004D3B6D" w:rsidP="004D3B6D">
      <w:pPr>
        <w:jc w:val="center"/>
      </w:pPr>
      <w:r>
        <w:rPr>
          <w:b/>
        </w:rPr>
        <w:t xml:space="preserve">Slika 2.1.1. </w:t>
      </w:r>
      <w:r>
        <w:t>Prikaz sustava Android 12</w:t>
      </w:r>
    </w:p>
    <w:p w14:paraId="6EE28A82" w14:textId="2643092F" w:rsidR="002F0DBB" w:rsidRDefault="002F0DBB" w:rsidP="0010463E"/>
    <w:p w14:paraId="74C41D9F" w14:textId="77777777" w:rsidR="00306214" w:rsidRDefault="00306214" w:rsidP="0010463E"/>
    <w:p w14:paraId="2E663859" w14:textId="35B6CBA6" w:rsidR="00C0269A" w:rsidRDefault="004D3B6D" w:rsidP="00C0269A">
      <w:pPr>
        <w:pStyle w:val="Heading2"/>
      </w:pPr>
      <w:bookmarkStart w:id="5" w:name="_Toc113434982"/>
      <w:r>
        <w:lastRenderedPageBreak/>
        <w:t>Android Studio</w:t>
      </w:r>
      <w:bookmarkEnd w:id="5"/>
    </w:p>
    <w:p w14:paraId="40AF6B22" w14:textId="6B1750B1" w:rsidR="004D3B6D" w:rsidRDefault="004D3B6D" w:rsidP="004D3B6D">
      <w:r>
        <w:t xml:space="preserve">Android studio je službeni IDE (engl. </w:t>
      </w:r>
      <w:r>
        <w:rPr>
          <w:i/>
        </w:rPr>
        <w:t>Integrated Development Environment</w:t>
      </w:r>
      <w:r>
        <w:t xml:space="preserve">) za razvoj aplikacija koje se pokreću na operativnom sustavu Android. Trenutno je najpopularnije razvojno okruženje za razvoj Android aplikacija te omogućuje instantno pokretanje koda na uređaju ili emulatoru. </w:t>
      </w:r>
      <w:r w:rsidR="0011421A">
        <w:t>Omogućuje podršku za sve pametne uređaje, kao što su: mobiteli, satovi, tableti, televizori...</w:t>
      </w:r>
    </w:p>
    <w:p w14:paraId="787F77DB" w14:textId="77777777" w:rsidR="00CF7B1F" w:rsidRDefault="00CF7B1F" w:rsidP="004D3B6D"/>
    <w:p w14:paraId="1CD2DC6F" w14:textId="4D25F994" w:rsidR="00CF7B1F" w:rsidRDefault="00CF7B1F" w:rsidP="004D3B6D">
      <w:r>
        <w:rPr>
          <w:noProof/>
        </w:rPr>
        <w:drawing>
          <wp:inline distT="0" distB="0" distL="0" distR="0" wp14:anchorId="56E482F4" wp14:editId="64F37689">
            <wp:extent cx="5939790" cy="21850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droid-studio-logo-810x298_c.png"/>
                    <pic:cNvPicPr/>
                  </pic:nvPicPr>
                  <pic:blipFill>
                    <a:blip r:embed="rId11">
                      <a:extLst>
                        <a:ext uri="{28A0092B-C50C-407E-A947-70E740481C1C}">
                          <a14:useLocalDpi xmlns:a14="http://schemas.microsoft.com/office/drawing/2010/main" val="0"/>
                        </a:ext>
                      </a:extLst>
                    </a:blip>
                    <a:stretch>
                      <a:fillRect/>
                    </a:stretch>
                  </pic:blipFill>
                  <pic:spPr>
                    <a:xfrm>
                      <a:off x="0" y="0"/>
                      <a:ext cx="5939790" cy="2185035"/>
                    </a:xfrm>
                    <a:prstGeom prst="rect">
                      <a:avLst/>
                    </a:prstGeom>
                  </pic:spPr>
                </pic:pic>
              </a:graphicData>
            </a:graphic>
          </wp:inline>
        </w:drawing>
      </w:r>
    </w:p>
    <w:p w14:paraId="44E487B2" w14:textId="72DD5054" w:rsidR="00CF7B1F" w:rsidRDefault="00CF7B1F" w:rsidP="00CF7B1F">
      <w:pPr>
        <w:jc w:val="center"/>
      </w:pPr>
      <w:r>
        <w:rPr>
          <w:b/>
        </w:rPr>
        <w:t xml:space="preserve">Slika 2.2.1. </w:t>
      </w:r>
      <w:r>
        <w:t>Logo Android studia</w:t>
      </w:r>
    </w:p>
    <w:p w14:paraId="2F5F9EA1" w14:textId="77777777" w:rsidR="00CF7B1F" w:rsidRPr="00CF7B1F" w:rsidRDefault="00CF7B1F" w:rsidP="00CF7B1F">
      <w:pPr>
        <w:jc w:val="center"/>
      </w:pPr>
    </w:p>
    <w:p w14:paraId="33BFA9C5" w14:textId="4916DCE4" w:rsidR="0011421A" w:rsidRDefault="0011421A" w:rsidP="004D3B6D">
      <w:r>
        <w:t>Android studio je dostupan za preuzimanje na Windows, MacOS i Linux operacijske su</w:t>
      </w:r>
      <w:r w:rsidR="00363866">
        <w:t>s</w:t>
      </w:r>
      <w:r>
        <w:t>tave. Dolaskom na tržište zamijenio je Eclipse ADT te nudi niz značajki koje po</w:t>
      </w:r>
      <w:r w:rsidR="00BB7AB8">
        <w:t>b</w:t>
      </w:r>
      <w:r>
        <w:t>oljšavaju produktivnost, a neke od njih su:</w:t>
      </w:r>
    </w:p>
    <w:p w14:paraId="49ED3D09" w14:textId="1DFF74EC" w:rsidR="0011421A" w:rsidRDefault="0011421A" w:rsidP="0011421A">
      <w:pPr>
        <w:pStyle w:val="ListParagraph"/>
        <w:numPr>
          <w:ilvl w:val="0"/>
          <w:numId w:val="35"/>
        </w:numPr>
      </w:pPr>
      <w:r>
        <w:t>Razvojni alati</w:t>
      </w:r>
    </w:p>
    <w:p w14:paraId="6C353C7A" w14:textId="2DB5FDBF" w:rsidR="0011421A" w:rsidRDefault="0011421A" w:rsidP="0011421A">
      <w:pPr>
        <w:pStyle w:val="ListParagraph"/>
        <w:numPr>
          <w:ilvl w:val="0"/>
          <w:numId w:val="35"/>
        </w:numPr>
      </w:pPr>
      <w:r>
        <w:t>Brz emulator</w:t>
      </w:r>
    </w:p>
    <w:p w14:paraId="39D443A8" w14:textId="2D654AAB" w:rsidR="0011421A" w:rsidRDefault="0011421A" w:rsidP="0011421A">
      <w:pPr>
        <w:pStyle w:val="ListParagraph"/>
        <w:numPr>
          <w:ilvl w:val="0"/>
          <w:numId w:val="35"/>
        </w:numPr>
      </w:pPr>
      <w:r>
        <w:t>Podrška za C++</w:t>
      </w:r>
    </w:p>
    <w:p w14:paraId="21EE5153" w14:textId="390F39D5" w:rsidR="0011421A" w:rsidRDefault="0011421A" w:rsidP="0011421A">
      <w:pPr>
        <w:pStyle w:val="ListParagraph"/>
        <w:numPr>
          <w:ilvl w:val="0"/>
          <w:numId w:val="35"/>
        </w:numPr>
      </w:pPr>
      <w:r>
        <w:t>Jedinstveno okruženje za sve Android uređaje</w:t>
      </w:r>
    </w:p>
    <w:p w14:paraId="182A6E15" w14:textId="3AD198CE" w:rsidR="0011421A" w:rsidRDefault="0011421A" w:rsidP="0011421A">
      <w:pPr>
        <w:pStyle w:val="ListParagraph"/>
        <w:numPr>
          <w:ilvl w:val="0"/>
          <w:numId w:val="35"/>
        </w:numPr>
      </w:pPr>
      <w:r>
        <w:t>Dugi popis alata za testiranje i okvire</w:t>
      </w:r>
    </w:p>
    <w:p w14:paraId="15DFEE0E" w14:textId="28878DEE" w:rsidR="0011421A" w:rsidRPr="004D3B6D" w:rsidRDefault="0011421A" w:rsidP="0011421A">
      <w:r>
        <w:t xml:space="preserve">Budući da je za pisanje Android Studia korišten programski jezik Java, koji je ujedno i temelj za pisanje programskog koda za Android uređaje, potrebno je instalirati i najnoviju verziju </w:t>
      </w:r>
      <w:r w:rsidRPr="0011421A">
        <w:rPr>
          <w:i/>
        </w:rPr>
        <w:t>Java Development Kit</w:t>
      </w:r>
      <w:r>
        <w:t>-a (JDK).</w:t>
      </w:r>
    </w:p>
    <w:p w14:paraId="278BB54B" w14:textId="77777777" w:rsidR="004D3B6D" w:rsidRPr="004D3B6D" w:rsidRDefault="004D3B6D" w:rsidP="004D3B6D"/>
    <w:p w14:paraId="4DD1ABA3" w14:textId="5F6DBE3B" w:rsidR="00C0269A" w:rsidRDefault="0011421A" w:rsidP="00C0269A">
      <w:pPr>
        <w:pStyle w:val="Heading2"/>
      </w:pPr>
      <w:bookmarkStart w:id="6" w:name="_Toc113434983"/>
      <w:r>
        <w:lastRenderedPageBreak/>
        <w:t>Kotlin</w:t>
      </w:r>
      <w:bookmarkEnd w:id="6"/>
    </w:p>
    <w:p w14:paraId="1027CA75" w14:textId="1107D131" w:rsidR="0011421A" w:rsidRDefault="0011421A" w:rsidP="0011421A">
      <w:r>
        <w:t xml:space="preserve">Kotlin je trenutno jedan od najmodernijih programskih jezika iako je započeo svoj razvoj 2011. godine. To je jezik koji se konstantno razvija i stalno se unaprjeđuje novim svojstvima i funkcionalnostima. Budući da </w:t>
      </w:r>
      <w:r w:rsidR="0024327C">
        <w:t xml:space="preserve">uživa veliku podršku </w:t>
      </w:r>
      <w:r w:rsidR="0024327C" w:rsidRPr="0024327C">
        <w:rPr>
          <w:i/>
        </w:rPr>
        <w:t>Google</w:t>
      </w:r>
      <w:r w:rsidR="0024327C">
        <w:t xml:space="preserve">-a, očekuje se i daljnja podrška za Kotlin, zbog čega ga sve više programera koristi umjesto </w:t>
      </w:r>
      <w:r w:rsidR="0024327C" w:rsidRPr="0024327C">
        <w:rPr>
          <w:i/>
        </w:rPr>
        <w:t>Jave</w:t>
      </w:r>
      <w:r w:rsidR="0024327C">
        <w:t>.</w:t>
      </w:r>
    </w:p>
    <w:p w14:paraId="73F0FE45" w14:textId="5D9FCE02" w:rsidR="00CF7B1F" w:rsidRDefault="00CF7B1F" w:rsidP="0011421A">
      <w:r>
        <w:rPr>
          <w:noProof/>
        </w:rPr>
        <w:drawing>
          <wp:inline distT="0" distB="0" distL="0" distR="0" wp14:anchorId="5A3D5D06" wp14:editId="4828BB21">
            <wp:extent cx="5939790" cy="3444875"/>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otlin.jpeg"/>
                    <pic:cNvPicPr/>
                  </pic:nvPicPr>
                  <pic:blipFill>
                    <a:blip r:embed="rId12">
                      <a:extLst>
                        <a:ext uri="{28A0092B-C50C-407E-A947-70E740481C1C}">
                          <a14:useLocalDpi xmlns:a14="http://schemas.microsoft.com/office/drawing/2010/main" val="0"/>
                        </a:ext>
                      </a:extLst>
                    </a:blip>
                    <a:stretch>
                      <a:fillRect/>
                    </a:stretch>
                  </pic:blipFill>
                  <pic:spPr>
                    <a:xfrm>
                      <a:off x="0" y="0"/>
                      <a:ext cx="5939790" cy="3444875"/>
                    </a:xfrm>
                    <a:prstGeom prst="rect">
                      <a:avLst/>
                    </a:prstGeom>
                  </pic:spPr>
                </pic:pic>
              </a:graphicData>
            </a:graphic>
          </wp:inline>
        </w:drawing>
      </w:r>
    </w:p>
    <w:p w14:paraId="56AF0794" w14:textId="18DC4959" w:rsidR="00CF7B1F" w:rsidRDefault="00CF7B1F" w:rsidP="00CF7B1F">
      <w:pPr>
        <w:jc w:val="center"/>
      </w:pPr>
      <w:r>
        <w:rPr>
          <w:b/>
        </w:rPr>
        <w:t xml:space="preserve">Slika 2.3.1. </w:t>
      </w:r>
      <w:r>
        <w:t>Logo Kotlin programskog jezika</w:t>
      </w:r>
    </w:p>
    <w:p w14:paraId="55F6A6DC" w14:textId="77777777" w:rsidR="00CF7B1F" w:rsidRPr="00CF7B1F" w:rsidRDefault="00CF7B1F" w:rsidP="00CF7B1F">
      <w:pPr>
        <w:jc w:val="center"/>
      </w:pPr>
    </w:p>
    <w:p w14:paraId="149337BF" w14:textId="7A148812" w:rsidR="0024327C" w:rsidRDefault="0024327C" w:rsidP="0011421A">
      <w:r>
        <w:t xml:space="preserve">Kotlin se može koristiti i za razvoj </w:t>
      </w:r>
      <w:r w:rsidRPr="0024327C">
        <w:rPr>
          <w:i/>
        </w:rPr>
        <w:t>Web</w:t>
      </w:r>
      <w:r>
        <w:t xml:space="preserve"> i serverskih aplikacija. Iako ga je trenutno nemoguće koristiti za razvoj aplikacija za </w:t>
      </w:r>
      <w:r w:rsidRPr="0024327C">
        <w:rPr>
          <w:i/>
        </w:rPr>
        <w:t>iOS</w:t>
      </w:r>
      <w:r w:rsidRPr="0024327C">
        <w:t xml:space="preserve"> operacijski sustav</w:t>
      </w:r>
      <w:r>
        <w:t xml:space="preserve">, postoji i verzija </w:t>
      </w:r>
      <w:r w:rsidRPr="0024327C">
        <w:rPr>
          <w:i/>
        </w:rPr>
        <w:t>Kotlin Native</w:t>
      </w:r>
      <w:r>
        <w:rPr>
          <w:i/>
        </w:rPr>
        <w:t xml:space="preserve"> </w:t>
      </w:r>
      <w:r>
        <w:t>koja bi trebala omogućiti istovremeno razvijanje aplikacija za Android i iOS zbog podrške za razvoj više-platformskih aplikacija.</w:t>
      </w:r>
    </w:p>
    <w:p w14:paraId="00B5114E" w14:textId="22E81D81" w:rsidR="00C46F11" w:rsidRDefault="00C46F11">
      <w:pPr>
        <w:spacing w:line="259" w:lineRule="auto"/>
        <w:jc w:val="left"/>
      </w:pPr>
      <w:r>
        <w:br w:type="page"/>
      </w:r>
    </w:p>
    <w:p w14:paraId="72508763" w14:textId="6571A447" w:rsidR="0024327C" w:rsidRDefault="0024327C" w:rsidP="0024327C">
      <w:pPr>
        <w:pStyle w:val="Heading2"/>
      </w:pPr>
      <w:bookmarkStart w:id="7" w:name="_XML"/>
      <w:bookmarkStart w:id="8" w:name="_Toc113434984"/>
      <w:bookmarkEnd w:id="7"/>
      <w:r>
        <w:lastRenderedPageBreak/>
        <w:t>XML</w:t>
      </w:r>
      <w:bookmarkEnd w:id="8"/>
    </w:p>
    <w:p w14:paraId="14F9369D" w14:textId="187D7E62" w:rsidR="003A1E69" w:rsidRDefault="0024327C" w:rsidP="0024327C">
      <w:r>
        <w:t>XML je jezik koji se koristi za označavanje podataka i dokumenata. Ideja ovog jezika je da se stvori jezik koji će biti moguće pročitati i razumjeti čak i ljudima koji se ne bave programiranjem</w:t>
      </w:r>
      <w:r w:rsidR="003A1E69">
        <w:t xml:space="preserve">. Zamišljen je da podatke čuva u tekstualnom obliku i uokviruje ih oznakama kako </w:t>
      </w:r>
      <w:r w:rsidR="00BB7AB8">
        <w:t>b</w:t>
      </w:r>
      <w:r w:rsidR="003A1E69">
        <w:t>i znal</w:t>
      </w:r>
      <w:r w:rsidR="00BB7AB8">
        <w:t>i</w:t>
      </w:r>
      <w:r w:rsidR="003A1E69">
        <w:t xml:space="preserve"> o kakvom podatku se radi.</w:t>
      </w:r>
    </w:p>
    <w:p w14:paraId="53B83453" w14:textId="3D14767D" w:rsidR="0024327C" w:rsidRDefault="003A1E69" w:rsidP="0024327C">
      <w:r>
        <w:t>XML naglašava upotrebljivost preko Interneta, jednostavnost i općenitost, ima jaku podršku preko Unicode-a za različite jezike. Iako je namjena XML-a prvenstveno za upotrebu u dokumentima, može se koristiti i za druge namjene, kao što su: razmjena podataka, odvajanje podataka od prezentacije, pohrana podataka i povećana dostupnost podataka.</w:t>
      </w:r>
      <w:r w:rsidR="00753897">
        <w:t xml:space="preserve"> XML je standardizirani jezik, za što se pobrinuo World Wide Web Consortium.</w:t>
      </w:r>
    </w:p>
    <w:p w14:paraId="55127532" w14:textId="77777777" w:rsidR="00E62E87" w:rsidRDefault="00E62E87" w:rsidP="0024327C"/>
    <w:p w14:paraId="185E3514" w14:textId="7B4E5C4F" w:rsidR="00753897" w:rsidRDefault="00753897" w:rsidP="00753897">
      <w:pPr>
        <w:jc w:val="center"/>
      </w:pPr>
      <w:r>
        <w:rPr>
          <w:noProof/>
        </w:rPr>
        <w:drawing>
          <wp:inline distT="0" distB="0" distL="0" distR="0" wp14:anchorId="1A4C14F0" wp14:editId="0CB79EA8">
            <wp:extent cx="2705100" cy="30804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XML(wikipedij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8845" cy="3084736"/>
                    </a:xfrm>
                    <a:prstGeom prst="rect">
                      <a:avLst/>
                    </a:prstGeom>
                  </pic:spPr>
                </pic:pic>
              </a:graphicData>
            </a:graphic>
          </wp:inline>
        </w:drawing>
      </w:r>
    </w:p>
    <w:p w14:paraId="08383545" w14:textId="66173FF3" w:rsidR="00753897" w:rsidRDefault="00F8729E" w:rsidP="00753897">
      <w:pPr>
        <w:jc w:val="center"/>
      </w:pPr>
      <w:r>
        <w:rPr>
          <w:b/>
        </w:rPr>
        <w:t xml:space="preserve">Slika 2.4.1. </w:t>
      </w:r>
      <w:r>
        <w:t>Primjer XML koda</w:t>
      </w:r>
    </w:p>
    <w:p w14:paraId="24FD3488" w14:textId="4026EC8F" w:rsidR="00F8729E" w:rsidRDefault="00F8729E" w:rsidP="00F8729E">
      <w:pPr>
        <w:jc w:val="left"/>
      </w:pPr>
    </w:p>
    <w:p w14:paraId="304E0B48" w14:textId="77777777" w:rsidR="00E62E87" w:rsidRDefault="00E62E87" w:rsidP="00F8729E">
      <w:pPr>
        <w:jc w:val="left"/>
      </w:pPr>
    </w:p>
    <w:p w14:paraId="43DB8952" w14:textId="330115AB" w:rsidR="00D2437D" w:rsidRDefault="00F8729E" w:rsidP="00F8729E">
      <w:pPr>
        <w:jc w:val="left"/>
      </w:pPr>
      <w:r>
        <w:t>Na slici 2.4.1 se vidi da je XML sastavljen od 2 dijela, zaglavlja i sadržaja dokumenta. U zaglavlju se navode podaci kojima je opisan XML dokument, dok se u sadržaju dokumenta nalazi korisni sadržaj. Sadržaj dokumenta se nalazi unutar XML oznaka.</w:t>
      </w:r>
    </w:p>
    <w:p w14:paraId="749AFD88" w14:textId="77777777" w:rsidR="00D2437D" w:rsidRDefault="00D2437D">
      <w:pPr>
        <w:spacing w:line="259" w:lineRule="auto"/>
        <w:jc w:val="left"/>
      </w:pPr>
      <w:r>
        <w:br w:type="page"/>
      </w:r>
    </w:p>
    <w:p w14:paraId="2197FDBF" w14:textId="191055F0" w:rsidR="00D2437D" w:rsidRDefault="00D2437D" w:rsidP="00D2437D">
      <w:pPr>
        <w:pStyle w:val="Heading2"/>
      </w:pPr>
      <w:bookmarkStart w:id="9" w:name="_Toc113434985"/>
      <w:r>
        <w:lastRenderedPageBreak/>
        <w:t>Firebase</w:t>
      </w:r>
      <w:bookmarkEnd w:id="9"/>
    </w:p>
    <w:p w14:paraId="17C8C27D" w14:textId="77777777" w:rsidR="008C05AE" w:rsidRDefault="0021605B">
      <w:pPr>
        <w:spacing w:line="259" w:lineRule="auto"/>
        <w:jc w:val="left"/>
      </w:pPr>
      <w:r>
        <w:t xml:space="preserve">Firebase je </w:t>
      </w:r>
      <w:r w:rsidR="008C05AE">
        <w:t>platforma istoimene tvrtke koja se koristi za razvoj mobilnih i web aplikacija pomoću koje se može brzo izraditi aplikacija i povećati bazu angažiranih korisnika. Platforma uključuje nekoliko dobro integriranih značajki koje se mogu kombinirati, te posjeduje alate za analitiku, pozadinske programe za moilne uređaje te alate za razvoj i maksimalno povećanje uspjeha aplikacija.</w:t>
      </w:r>
    </w:p>
    <w:p w14:paraId="44042467" w14:textId="77777777" w:rsidR="008C05AE" w:rsidRDefault="008C05AE">
      <w:pPr>
        <w:spacing w:line="259" w:lineRule="auto"/>
        <w:jc w:val="left"/>
      </w:pPr>
    </w:p>
    <w:p w14:paraId="42FC309A" w14:textId="77777777" w:rsidR="008C05AE" w:rsidRDefault="008C05AE" w:rsidP="008C05AE">
      <w:pPr>
        <w:spacing w:line="259" w:lineRule="auto"/>
        <w:jc w:val="center"/>
      </w:pPr>
      <w:r>
        <w:rPr>
          <w:noProof/>
        </w:rPr>
        <w:drawing>
          <wp:inline distT="0" distB="0" distL="0" distR="0" wp14:anchorId="76D62F86" wp14:editId="5EACDEFC">
            <wp:extent cx="4057650" cy="1123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rebase.png"/>
                    <pic:cNvPicPr/>
                  </pic:nvPicPr>
                  <pic:blipFill>
                    <a:blip r:embed="rId14">
                      <a:extLst>
                        <a:ext uri="{28A0092B-C50C-407E-A947-70E740481C1C}">
                          <a14:useLocalDpi xmlns:a14="http://schemas.microsoft.com/office/drawing/2010/main" val="0"/>
                        </a:ext>
                      </a:extLst>
                    </a:blip>
                    <a:stretch>
                      <a:fillRect/>
                    </a:stretch>
                  </pic:blipFill>
                  <pic:spPr>
                    <a:xfrm>
                      <a:off x="0" y="0"/>
                      <a:ext cx="4057650" cy="1123950"/>
                    </a:xfrm>
                    <a:prstGeom prst="rect">
                      <a:avLst/>
                    </a:prstGeom>
                  </pic:spPr>
                </pic:pic>
              </a:graphicData>
            </a:graphic>
          </wp:inline>
        </w:drawing>
      </w:r>
    </w:p>
    <w:p w14:paraId="492E5651" w14:textId="77777777" w:rsidR="008C05AE" w:rsidRDefault="008C05AE" w:rsidP="008C05AE">
      <w:pPr>
        <w:spacing w:line="259" w:lineRule="auto"/>
        <w:jc w:val="center"/>
      </w:pPr>
      <w:r>
        <w:rPr>
          <w:b/>
        </w:rPr>
        <w:t xml:space="preserve">Slika 2.5.1. </w:t>
      </w:r>
      <w:r>
        <w:t xml:space="preserve">Logo </w:t>
      </w:r>
      <w:r w:rsidRPr="008C05AE">
        <w:rPr>
          <w:i/>
        </w:rPr>
        <w:t>Firebase</w:t>
      </w:r>
      <w:r>
        <w:t>-a</w:t>
      </w:r>
    </w:p>
    <w:p w14:paraId="7DFD0CD8" w14:textId="77777777" w:rsidR="008C05AE" w:rsidRDefault="008C05AE" w:rsidP="008C05AE">
      <w:pPr>
        <w:spacing w:line="259" w:lineRule="auto"/>
        <w:jc w:val="center"/>
      </w:pPr>
    </w:p>
    <w:p w14:paraId="03230EB6" w14:textId="547AEBEC" w:rsidR="008C05AE" w:rsidRDefault="008C05AE" w:rsidP="008C05AE">
      <w:pPr>
        <w:spacing w:line="259" w:lineRule="auto"/>
      </w:pPr>
      <w:r>
        <w:t>Firebase se koristi u ovom radu zato što omogućava pohranu podataka u stvarnom vremenu i što su ti podaci dostupni svugdje po svijetu.</w:t>
      </w:r>
      <w:r w:rsidR="0021605B">
        <w:br w:type="page"/>
      </w:r>
    </w:p>
    <w:p w14:paraId="4A4554F4" w14:textId="276C44C7" w:rsidR="00F8729E" w:rsidRDefault="00F8729E" w:rsidP="00F8729E">
      <w:pPr>
        <w:pStyle w:val="Heading1"/>
      </w:pPr>
      <w:bookmarkStart w:id="10" w:name="_IMPLEMENTACIJA_PROGRAMSKOG_RJEŠENJA"/>
      <w:bookmarkStart w:id="11" w:name="_Toc113434986"/>
      <w:bookmarkEnd w:id="10"/>
      <w:r>
        <w:lastRenderedPageBreak/>
        <w:t>IMPLEMENTACIJA PROGRAMSKOG RJEŠENJA</w:t>
      </w:r>
      <w:bookmarkEnd w:id="11"/>
    </w:p>
    <w:p w14:paraId="7F97418F" w14:textId="496E053D" w:rsidR="00F8729E" w:rsidRDefault="00F8729E" w:rsidP="00F8729E">
      <w:r>
        <w:t>Prije početka razvoja aplikacije, potrebno je kreirati novi projekt. Zatim je potrebno oda</w:t>
      </w:r>
      <w:r w:rsidR="002733C0">
        <w:t>b</w:t>
      </w:r>
      <w:r>
        <w:t>rati</w:t>
      </w:r>
      <w:r w:rsidR="002733C0">
        <w:t xml:space="preserve"> vrstu početnog zaslona aplikacije (slika 3.1), nakon toga</w:t>
      </w:r>
      <w:r>
        <w:t xml:space="preserve"> naziv aplikacije, lokaciju gdje će projekt biti spremljen te domenu pod kojom će projekt </w:t>
      </w:r>
      <w:r w:rsidR="002733C0">
        <w:t>b</w:t>
      </w:r>
      <w:r>
        <w:t>iti spremljen(slika 3.</w:t>
      </w:r>
      <w:r w:rsidR="002733C0">
        <w:t>2</w:t>
      </w:r>
      <w:r>
        <w:t xml:space="preserve">). Nakon odabira najniže inačice operacijskog sustava na kojemu </w:t>
      </w:r>
      <w:r w:rsidR="009177D4">
        <w:t>ć</w:t>
      </w:r>
      <w:r>
        <w:t xml:space="preserve">e se aplikacija moći koristiti, u ovom slučaju je to </w:t>
      </w:r>
      <w:r w:rsidR="002733C0">
        <w:t xml:space="preserve">Android 5.0 (Lollipop), potrebno je kliknuti na gumb </w:t>
      </w:r>
      <w:r w:rsidR="002733C0" w:rsidRPr="002733C0">
        <w:rPr>
          <w:i/>
        </w:rPr>
        <w:t>Finish</w:t>
      </w:r>
      <w:r w:rsidR="002733C0" w:rsidRPr="002733C0">
        <w:t>,</w:t>
      </w:r>
      <w:r w:rsidR="002733C0">
        <w:t xml:space="preserve"> čime se kreira projekt.</w:t>
      </w:r>
    </w:p>
    <w:p w14:paraId="0BDEB265" w14:textId="77777777" w:rsidR="002733C0" w:rsidRDefault="002733C0" w:rsidP="00F8729E"/>
    <w:p w14:paraId="42BE9E81" w14:textId="796E78E5" w:rsidR="002733C0" w:rsidRDefault="002733C0" w:rsidP="00F8729E">
      <w:r>
        <w:rPr>
          <w:noProof/>
        </w:rPr>
        <w:drawing>
          <wp:inline distT="0" distB="0" distL="0" distR="0" wp14:anchorId="7EDC6FDF" wp14:editId="5757782D">
            <wp:extent cx="5939790" cy="43059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PNG"/>
                    <pic:cNvPicPr/>
                  </pic:nvPicPr>
                  <pic:blipFill>
                    <a:blip r:embed="rId15">
                      <a:extLst>
                        <a:ext uri="{28A0092B-C50C-407E-A947-70E740481C1C}">
                          <a14:useLocalDpi xmlns:a14="http://schemas.microsoft.com/office/drawing/2010/main" val="0"/>
                        </a:ext>
                      </a:extLst>
                    </a:blip>
                    <a:stretch>
                      <a:fillRect/>
                    </a:stretch>
                  </pic:blipFill>
                  <pic:spPr>
                    <a:xfrm>
                      <a:off x="0" y="0"/>
                      <a:ext cx="5939790" cy="4305935"/>
                    </a:xfrm>
                    <a:prstGeom prst="rect">
                      <a:avLst/>
                    </a:prstGeom>
                  </pic:spPr>
                </pic:pic>
              </a:graphicData>
            </a:graphic>
          </wp:inline>
        </w:drawing>
      </w:r>
    </w:p>
    <w:p w14:paraId="0DDE64B5" w14:textId="6B6FE78A" w:rsidR="002733C0" w:rsidRDefault="002733C0" w:rsidP="002733C0">
      <w:pPr>
        <w:jc w:val="center"/>
      </w:pPr>
      <w:r>
        <w:rPr>
          <w:b/>
        </w:rPr>
        <w:t xml:space="preserve">Slika 3.1. </w:t>
      </w:r>
      <w:r>
        <w:t>Odabir izgleda početn</w:t>
      </w:r>
      <w:r w:rsidR="00373ECB">
        <w:t>og zaslona</w:t>
      </w:r>
    </w:p>
    <w:p w14:paraId="0AB42A7B" w14:textId="3CCE571F" w:rsidR="002733C0" w:rsidRDefault="002733C0" w:rsidP="002733C0">
      <w:pPr>
        <w:jc w:val="center"/>
      </w:pPr>
    </w:p>
    <w:p w14:paraId="52F12111" w14:textId="078E7D18" w:rsidR="002733C0" w:rsidRDefault="002733C0" w:rsidP="002733C0">
      <w:pPr>
        <w:jc w:val="center"/>
      </w:pPr>
    </w:p>
    <w:p w14:paraId="0061B520" w14:textId="55B32021" w:rsidR="002733C0" w:rsidRDefault="002733C0" w:rsidP="002733C0">
      <w:pPr>
        <w:jc w:val="center"/>
      </w:pPr>
      <w:r>
        <w:rPr>
          <w:noProof/>
        </w:rPr>
        <w:lastRenderedPageBreak/>
        <w:drawing>
          <wp:inline distT="0" distB="0" distL="0" distR="0" wp14:anchorId="5A8E93C2" wp14:editId="2CB7444C">
            <wp:extent cx="5939790" cy="427190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2.PNG"/>
                    <pic:cNvPicPr/>
                  </pic:nvPicPr>
                  <pic:blipFill>
                    <a:blip r:embed="rId16">
                      <a:extLst>
                        <a:ext uri="{28A0092B-C50C-407E-A947-70E740481C1C}">
                          <a14:useLocalDpi xmlns:a14="http://schemas.microsoft.com/office/drawing/2010/main" val="0"/>
                        </a:ext>
                      </a:extLst>
                    </a:blip>
                    <a:stretch>
                      <a:fillRect/>
                    </a:stretch>
                  </pic:blipFill>
                  <pic:spPr>
                    <a:xfrm>
                      <a:off x="0" y="0"/>
                      <a:ext cx="5939790" cy="4271902"/>
                    </a:xfrm>
                    <a:prstGeom prst="rect">
                      <a:avLst/>
                    </a:prstGeom>
                  </pic:spPr>
                </pic:pic>
              </a:graphicData>
            </a:graphic>
          </wp:inline>
        </w:drawing>
      </w:r>
    </w:p>
    <w:p w14:paraId="1542C610" w14:textId="77777777" w:rsidR="002733C0" w:rsidRDefault="002733C0" w:rsidP="002733C0">
      <w:pPr>
        <w:jc w:val="center"/>
      </w:pPr>
      <w:r>
        <w:rPr>
          <w:b/>
        </w:rPr>
        <w:t xml:space="preserve">Slika 3.2. </w:t>
      </w:r>
      <w:r w:rsidRPr="002733C0">
        <w:t>O</w:t>
      </w:r>
      <w:r>
        <w:t>dabir naziva projekta, paketa, lokacije projekta, programskog jezika i najniže verzije SDK</w:t>
      </w:r>
    </w:p>
    <w:p w14:paraId="2224FC1D" w14:textId="6E31FA4D" w:rsidR="004554B5" w:rsidRDefault="004554B5">
      <w:pPr>
        <w:spacing w:line="259" w:lineRule="auto"/>
        <w:jc w:val="left"/>
      </w:pPr>
      <w:r>
        <w:br w:type="page"/>
      </w:r>
    </w:p>
    <w:p w14:paraId="0E5C562F" w14:textId="1CA05876" w:rsidR="005F38E5" w:rsidRDefault="005F38E5" w:rsidP="005F38E5">
      <w:pPr>
        <w:pStyle w:val="Heading2"/>
      </w:pPr>
      <w:bookmarkStart w:id="12" w:name="_Toc113434987"/>
      <w:r>
        <w:lastRenderedPageBreak/>
        <w:t>Struktura projekta</w:t>
      </w:r>
      <w:bookmarkEnd w:id="12"/>
    </w:p>
    <w:p w14:paraId="4E6E631C" w14:textId="4C2A27A7" w:rsidR="00E8645A" w:rsidRDefault="00E8645A" w:rsidP="00E8645A">
      <w:r>
        <w:t>Problem ovog diplomskog rada ostvaren je objektno orijentiranim jezikom Kotlin. Uz pomoć Android Studia i njegovih alata koji su potrebni za uspješno programiranje aplikacija ostvaren je ovaj projekt. Projekt se sastoji od:</w:t>
      </w:r>
    </w:p>
    <w:p w14:paraId="08400883" w14:textId="2CB47F39" w:rsidR="00EA2B96" w:rsidRDefault="00EA2B96" w:rsidP="00EA2B96">
      <w:pPr>
        <w:pStyle w:val="ListParagraph"/>
        <w:numPr>
          <w:ilvl w:val="0"/>
          <w:numId w:val="39"/>
        </w:numPr>
      </w:pPr>
      <w:r>
        <w:t>java/ : sadrži izvorne kodove u Kotlinu</w:t>
      </w:r>
    </w:p>
    <w:p w14:paraId="4866544F" w14:textId="68468239" w:rsidR="00EA2B96" w:rsidRDefault="00EA2B96" w:rsidP="00EA2B96">
      <w:pPr>
        <w:pStyle w:val="ListParagraph"/>
        <w:numPr>
          <w:ilvl w:val="0"/>
          <w:numId w:val="39"/>
        </w:numPr>
      </w:pPr>
      <w:r>
        <w:t>res/ : sadrži ikone, datoteke XML, definicije grafičkih korisničkih sučelja</w:t>
      </w:r>
    </w:p>
    <w:p w14:paraId="73FEA357" w14:textId="6F4E6799" w:rsidR="00EA2B96" w:rsidRDefault="00EA2B96" w:rsidP="00EA2B96">
      <w:pPr>
        <w:pStyle w:val="ListParagraph"/>
        <w:numPr>
          <w:ilvl w:val="0"/>
          <w:numId w:val="39"/>
        </w:numPr>
      </w:pPr>
      <w:r>
        <w:t>test/ : sadrži datoteke za testiranje aplikacije</w:t>
      </w:r>
    </w:p>
    <w:p w14:paraId="2DE95E2E" w14:textId="77777777" w:rsidR="00EA2B96" w:rsidRDefault="00EA2B96" w:rsidP="00EA2B96">
      <w:pPr>
        <w:pStyle w:val="ListParagraph"/>
      </w:pPr>
    </w:p>
    <w:p w14:paraId="575F4FB0" w14:textId="77777777" w:rsidR="00EA2B96" w:rsidRDefault="00EA2B96" w:rsidP="00EA2B96">
      <w:pPr>
        <w:spacing w:line="259" w:lineRule="auto"/>
        <w:jc w:val="center"/>
      </w:pPr>
      <w:r>
        <w:rPr>
          <w:noProof/>
        </w:rPr>
        <w:drawing>
          <wp:inline distT="0" distB="0" distL="0" distR="0" wp14:anchorId="4DEAB1FC" wp14:editId="4C887E29">
            <wp:extent cx="3639058" cy="425826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ruktura.PNG"/>
                    <pic:cNvPicPr/>
                  </pic:nvPicPr>
                  <pic:blipFill>
                    <a:blip r:embed="rId17">
                      <a:extLst>
                        <a:ext uri="{28A0092B-C50C-407E-A947-70E740481C1C}">
                          <a14:useLocalDpi xmlns:a14="http://schemas.microsoft.com/office/drawing/2010/main" val="0"/>
                        </a:ext>
                      </a:extLst>
                    </a:blip>
                    <a:stretch>
                      <a:fillRect/>
                    </a:stretch>
                  </pic:blipFill>
                  <pic:spPr>
                    <a:xfrm>
                      <a:off x="0" y="0"/>
                      <a:ext cx="3639058" cy="4258269"/>
                    </a:xfrm>
                    <a:prstGeom prst="rect">
                      <a:avLst/>
                    </a:prstGeom>
                  </pic:spPr>
                </pic:pic>
              </a:graphicData>
            </a:graphic>
          </wp:inline>
        </w:drawing>
      </w:r>
    </w:p>
    <w:p w14:paraId="73DD53B9" w14:textId="77777777" w:rsidR="00EA2B96" w:rsidRDefault="00EA2B96" w:rsidP="00EA2B96">
      <w:pPr>
        <w:spacing w:line="259" w:lineRule="auto"/>
        <w:jc w:val="center"/>
      </w:pPr>
      <w:r>
        <w:rPr>
          <w:b/>
        </w:rPr>
        <w:t xml:space="preserve">Slika 3.1.1. </w:t>
      </w:r>
      <w:r>
        <w:t>Sadržaj projekta</w:t>
      </w:r>
    </w:p>
    <w:p w14:paraId="4D882F34" w14:textId="7C87B627" w:rsidR="00EA2B96" w:rsidRDefault="00EA2B96" w:rsidP="00EA2B96">
      <w:pPr>
        <w:spacing w:line="259" w:lineRule="auto"/>
      </w:pPr>
    </w:p>
    <w:p w14:paraId="7D63F551" w14:textId="156A0AA5" w:rsidR="00EA2B96" w:rsidRDefault="00EA2B96" w:rsidP="00EA2B96">
      <w:pPr>
        <w:spacing w:line="259" w:lineRule="auto"/>
      </w:pPr>
      <w:r>
        <w:rPr>
          <w:i/>
        </w:rPr>
        <w:t xml:space="preserve">AndroidManifest.xml </w:t>
      </w:r>
      <w:r>
        <w:t xml:space="preserve">datoteka sadrži nekoliko bitnih stvari o svojstvima aplikacije koje određuju samu funkcionalnost aplikacije. Neka od tih bitnih stvari je informacija koje dozvole </w:t>
      </w:r>
      <w:r w:rsidR="00A819A6">
        <w:t xml:space="preserve">aplikacija koristi. Ako ove dozvole ne bi bile navedene, rješenje aplikacije se ne bi moglo uspješno implementirati. Također, u </w:t>
      </w:r>
      <w:r w:rsidR="00A819A6">
        <w:rPr>
          <w:i/>
        </w:rPr>
        <w:t xml:space="preserve">AndroidManifest.xml </w:t>
      </w:r>
      <w:r w:rsidR="00A819A6">
        <w:t>datoteci su navedene i neke osnovne informacije i elementi. Primjeri dozvola su prikazani u sljedećem kodu:</w:t>
      </w:r>
    </w:p>
    <w:p w14:paraId="36E24B59" w14:textId="47AC093D" w:rsidR="00A819A6" w:rsidRDefault="00A819A6" w:rsidP="00EA2B96">
      <w:pPr>
        <w:spacing w:line="259" w:lineRule="auto"/>
      </w:pPr>
      <w:r>
        <w:rPr>
          <w:noProof/>
        </w:rPr>
        <w:lastRenderedPageBreak/>
        <w:drawing>
          <wp:inline distT="0" distB="0" distL="0" distR="0" wp14:anchorId="1C0FF321" wp14:editId="4E12F0C8">
            <wp:extent cx="5939790" cy="16205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zvole.PNG"/>
                    <pic:cNvPicPr/>
                  </pic:nvPicPr>
                  <pic:blipFill>
                    <a:blip r:embed="rId18">
                      <a:extLst>
                        <a:ext uri="{28A0092B-C50C-407E-A947-70E740481C1C}">
                          <a14:useLocalDpi xmlns:a14="http://schemas.microsoft.com/office/drawing/2010/main" val="0"/>
                        </a:ext>
                      </a:extLst>
                    </a:blip>
                    <a:stretch>
                      <a:fillRect/>
                    </a:stretch>
                  </pic:blipFill>
                  <pic:spPr>
                    <a:xfrm>
                      <a:off x="0" y="0"/>
                      <a:ext cx="5939790" cy="1620520"/>
                    </a:xfrm>
                    <a:prstGeom prst="rect">
                      <a:avLst/>
                    </a:prstGeom>
                  </pic:spPr>
                </pic:pic>
              </a:graphicData>
            </a:graphic>
          </wp:inline>
        </w:drawing>
      </w:r>
    </w:p>
    <w:p w14:paraId="2DEB482C" w14:textId="03F78BE6" w:rsidR="00A819A6" w:rsidRDefault="00A819A6" w:rsidP="00A819A6">
      <w:pPr>
        <w:spacing w:line="259" w:lineRule="auto"/>
        <w:rPr>
          <w:b/>
        </w:rPr>
      </w:pPr>
    </w:p>
    <w:p w14:paraId="4ABEAC34" w14:textId="3427A41E" w:rsidR="00A819A6" w:rsidRDefault="00A819A6" w:rsidP="00A819A6">
      <w:pPr>
        <w:spacing w:line="259" w:lineRule="auto"/>
      </w:pPr>
      <w:r>
        <w:t xml:space="preserve">Prikaz sučelja ili </w:t>
      </w:r>
      <w:r>
        <w:rPr>
          <w:i/>
        </w:rPr>
        <w:t>layout-</w:t>
      </w:r>
      <w:r>
        <w:t>a sastoji se od nekoliko osnovnih elemenata, kao što su:</w:t>
      </w:r>
    </w:p>
    <w:p w14:paraId="6FCFD701" w14:textId="32EC005C" w:rsidR="00A819A6" w:rsidRDefault="00A819A6" w:rsidP="00A819A6">
      <w:pPr>
        <w:pStyle w:val="ListParagraph"/>
        <w:numPr>
          <w:ilvl w:val="0"/>
          <w:numId w:val="40"/>
        </w:numPr>
        <w:spacing w:line="259" w:lineRule="auto"/>
      </w:pPr>
      <w:r w:rsidRPr="00860EA7">
        <w:rPr>
          <w:i/>
        </w:rPr>
        <w:t>EditText</w:t>
      </w:r>
      <w:r>
        <w:t xml:space="preserve"> – okvir za prikaz i uređivanje teksta</w:t>
      </w:r>
    </w:p>
    <w:p w14:paraId="22D6969A" w14:textId="4E6F8F3B" w:rsidR="00A819A6" w:rsidRDefault="00A819A6" w:rsidP="00A819A6">
      <w:pPr>
        <w:pStyle w:val="ListParagraph"/>
        <w:numPr>
          <w:ilvl w:val="0"/>
          <w:numId w:val="40"/>
        </w:numPr>
        <w:spacing w:line="259" w:lineRule="auto"/>
      </w:pPr>
      <w:r w:rsidRPr="00860EA7">
        <w:rPr>
          <w:i/>
        </w:rPr>
        <w:t>ImageView</w:t>
      </w:r>
      <w:r>
        <w:t xml:space="preserve"> – okvir za prikazivanje slika</w:t>
      </w:r>
    </w:p>
    <w:p w14:paraId="28D6A852" w14:textId="09625E88" w:rsidR="00A819A6" w:rsidRDefault="00A819A6" w:rsidP="00A819A6">
      <w:pPr>
        <w:pStyle w:val="ListParagraph"/>
        <w:numPr>
          <w:ilvl w:val="0"/>
          <w:numId w:val="40"/>
        </w:numPr>
        <w:spacing w:line="259" w:lineRule="auto"/>
      </w:pPr>
      <w:r w:rsidRPr="00860EA7">
        <w:rPr>
          <w:i/>
        </w:rPr>
        <w:t>Button</w:t>
      </w:r>
      <w:r>
        <w:t xml:space="preserve"> – tipka koja izvršava radnju deklariranu u kodu</w:t>
      </w:r>
    </w:p>
    <w:p w14:paraId="1DD14440" w14:textId="1A7C43C1" w:rsidR="00A819A6" w:rsidRDefault="00A819A6" w:rsidP="00A819A6">
      <w:pPr>
        <w:spacing w:line="259" w:lineRule="auto"/>
      </w:pPr>
      <w:r>
        <w:t xml:space="preserve">Primjer </w:t>
      </w:r>
      <w:r w:rsidR="00860EA7">
        <w:t xml:space="preserve">za prikaz slike </w:t>
      </w:r>
      <w:r>
        <w:t>je prikazan u kodu ispod:</w:t>
      </w:r>
    </w:p>
    <w:p w14:paraId="6C404A22" w14:textId="48AF0A5F" w:rsidR="00A819A6" w:rsidRPr="00A819A6" w:rsidRDefault="00A819A6" w:rsidP="00A819A6">
      <w:pPr>
        <w:spacing w:line="259" w:lineRule="auto"/>
        <w:jc w:val="center"/>
      </w:pPr>
      <w:r>
        <w:rPr>
          <w:noProof/>
        </w:rPr>
        <w:drawing>
          <wp:inline distT="0" distB="0" distL="0" distR="0" wp14:anchorId="7E2DB68D" wp14:editId="60B536D1">
            <wp:extent cx="5986732" cy="9055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view.PNG"/>
                    <pic:cNvPicPr/>
                  </pic:nvPicPr>
                  <pic:blipFill>
                    <a:blip r:embed="rId19">
                      <a:extLst>
                        <a:ext uri="{28A0092B-C50C-407E-A947-70E740481C1C}">
                          <a14:useLocalDpi xmlns:a14="http://schemas.microsoft.com/office/drawing/2010/main" val="0"/>
                        </a:ext>
                      </a:extLst>
                    </a:blip>
                    <a:stretch>
                      <a:fillRect/>
                    </a:stretch>
                  </pic:blipFill>
                  <pic:spPr>
                    <a:xfrm>
                      <a:off x="0" y="0"/>
                      <a:ext cx="6038837" cy="913391"/>
                    </a:xfrm>
                    <a:prstGeom prst="rect">
                      <a:avLst/>
                    </a:prstGeom>
                  </pic:spPr>
                </pic:pic>
              </a:graphicData>
            </a:graphic>
          </wp:inline>
        </w:drawing>
      </w:r>
    </w:p>
    <w:p w14:paraId="30A6C534" w14:textId="77777777" w:rsidR="00860EA7" w:rsidRDefault="00860EA7" w:rsidP="00EA2B96">
      <w:pPr>
        <w:spacing w:line="259" w:lineRule="auto"/>
        <w:jc w:val="center"/>
      </w:pPr>
    </w:p>
    <w:p w14:paraId="58C306A9" w14:textId="77777777" w:rsidR="00860EA7" w:rsidRDefault="00860EA7" w:rsidP="00860EA7">
      <w:pPr>
        <w:spacing w:line="259" w:lineRule="auto"/>
      </w:pPr>
      <w:r>
        <w:t xml:space="preserve">Primjer za </w:t>
      </w:r>
      <w:r>
        <w:rPr>
          <w:i/>
        </w:rPr>
        <w:t>Button</w:t>
      </w:r>
      <w:r>
        <w:t xml:space="preserve"> je prikazan u kodu ispod:</w:t>
      </w:r>
    </w:p>
    <w:p w14:paraId="478FB8A2" w14:textId="77777777" w:rsidR="00860EA7" w:rsidRDefault="00860EA7" w:rsidP="00860EA7">
      <w:pPr>
        <w:spacing w:line="259" w:lineRule="auto"/>
      </w:pPr>
      <w:r>
        <w:rPr>
          <w:noProof/>
        </w:rPr>
        <w:drawing>
          <wp:inline distT="0" distB="0" distL="0" distR="0" wp14:anchorId="61DEBC1D" wp14:editId="4CE52B7C">
            <wp:extent cx="5986145" cy="1035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utton.PNG"/>
                    <pic:cNvPicPr/>
                  </pic:nvPicPr>
                  <pic:blipFill>
                    <a:blip r:embed="rId20">
                      <a:extLst>
                        <a:ext uri="{28A0092B-C50C-407E-A947-70E740481C1C}">
                          <a14:useLocalDpi xmlns:a14="http://schemas.microsoft.com/office/drawing/2010/main" val="0"/>
                        </a:ext>
                      </a:extLst>
                    </a:blip>
                    <a:stretch>
                      <a:fillRect/>
                    </a:stretch>
                  </pic:blipFill>
                  <pic:spPr>
                    <a:xfrm>
                      <a:off x="0" y="0"/>
                      <a:ext cx="5986145" cy="1035050"/>
                    </a:xfrm>
                    <a:prstGeom prst="rect">
                      <a:avLst/>
                    </a:prstGeom>
                  </pic:spPr>
                </pic:pic>
              </a:graphicData>
            </a:graphic>
          </wp:inline>
        </w:drawing>
      </w:r>
      <w:r w:rsidR="00EA2B96">
        <w:t xml:space="preserve"> </w:t>
      </w:r>
    </w:p>
    <w:p w14:paraId="0EC85C52" w14:textId="77777777" w:rsidR="00860EA7" w:rsidRDefault="00860EA7" w:rsidP="00860EA7">
      <w:pPr>
        <w:spacing w:line="259" w:lineRule="auto"/>
      </w:pPr>
    </w:p>
    <w:p w14:paraId="2E0D7144" w14:textId="77777777" w:rsidR="00860EA7" w:rsidRDefault="00860EA7" w:rsidP="00860EA7">
      <w:pPr>
        <w:spacing w:line="259" w:lineRule="auto"/>
      </w:pPr>
      <w:r>
        <w:t>Primjer za tekst je prikazan u kodu ispod:</w:t>
      </w:r>
    </w:p>
    <w:p w14:paraId="5C34F2B1" w14:textId="77777777" w:rsidR="002E37DE" w:rsidRDefault="00860EA7" w:rsidP="00860EA7">
      <w:pPr>
        <w:spacing w:line="259" w:lineRule="auto"/>
      </w:pPr>
      <w:r>
        <w:rPr>
          <w:noProof/>
        </w:rPr>
        <w:drawing>
          <wp:inline distT="0" distB="0" distL="0" distR="0" wp14:anchorId="2EC388AC" wp14:editId="4C2253DB">
            <wp:extent cx="5939790" cy="1965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kst.PNG"/>
                    <pic:cNvPicPr/>
                  </pic:nvPicPr>
                  <pic:blipFill>
                    <a:blip r:embed="rId21">
                      <a:extLst>
                        <a:ext uri="{28A0092B-C50C-407E-A947-70E740481C1C}">
                          <a14:useLocalDpi xmlns:a14="http://schemas.microsoft.com/office/drawing/2010/main" val="0"/>
                        </a:ext>
                      </a:extLst>
                    </a:blip>
                    <a:stretch>
                      <a:fillRect/>
                    </a:stretch>
                  </pic:blipFill>
                  <pic:spPr>
                    <a:xfrm>
                      <a:off x="0" y="0"/>
                      <a:ext cx="5939790" cy="1965960"/>
                    </a:xfrm>
                    <a:prstGeom prst="rect">
                      <a:avLst/>
                    </a:prstGeom>
                  </pic:spPr>
                </pic:pic>
              </a:graphicData>
            </a:graphic>
          </wp:inline>
        </w:drawing>
      </w:r>
    </w:p>
    <w:p w14:paraId="0E7E1A3B" w14:textId="77777777" w:rsidR="006141BC" w:rsidRDefault="002E37DE" w:rsidP="00860EA7">
      <w:pPr>
        <w:spacing w:line="259" w:lineRule="auto"/>
      </w:pPr>
      <w:r>
        <w:lastRenderedPageBreak/>
        <w:t xml:space="preserve">U </w:t>
      </w:r>
      <w:r>
        <w:rPr>
          <w:i/>
        </w:rPr>
        <w:t xml:space="preserve">Build.gradle </w:t>
      </w:r>
      <w:r>
        <w:t xml:space="preserve">datoteci se nalaze opisi datoteka koje aplikacija koristi tijekom </w:t>
      </w:r>
      <w:r>
        <w:rPr>
          <w:i/>
        </w:rPr>
        <w:t>build</w:t>
      </w:r>
      <w:r>
        <w:t xml:space="preserve">-anja. Primjeri </w:t>
      </w:r>
      <w:r w:rsidR="006141BC">
        <w:t>tih datoteka se nalaze ispod:</w:t>
      </w:r>
    </w:p>
    <w:p w14:paraId="59D59BE2" w14:textId="77777777" w:rsidR="006141BC" w:rsidRDefault="006141BC" w:rsidP="00860EA7">
      <w:pPr>
        <w:spacing w:line="259" w:lineRule="auto"/>
      </w:pPr>
      <w:r>
        <w:rPr>
          <w:noProof/>
        </w:rPr>
        <w:drawing>
          <wp:inline distT="0" distB="0" distL="0" distR="0" wp14:anchorId="42C240FA" wp14:editId="0B97E835">
            <wp:extent cx="5995359" cy="82042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dle.PNG"/>
                    <pic:cNvPicPr/>
                  </pic:nvPicPr>
                  <pic:blipFill>
                    <a:blip r:embed="rId22">
                      <a:extLst>
                        <a:ext uri="{28A0092B-C50C-407E-A947-70E740481C1C}">
                          <a14:useLocalDpi xmlns:a14="http://schemas.microsoft.com/office/drawing/2010/main" val="0"/>
                        </a:ext>
                      </a:extLst>
                    </a:blip>
                    <a:stretch>
                      <a:fillRect/>
                    </a:stretch>
                  </pic:blipFill>
                  <pic:spPr>
                    <a:xfrm>
                      <a:off x="0" y="0"/>
                      <a:ext cx="5996007" cy="820509"/>
                    </a:xfrm>
                    <a:prstGeom prst="rect">
                      <a:avLst/>
                    </a:prstGeom>
                  </pic:spPr>
                </pic:pic>
              </a:graphicData>
            </a:graphic>
          </wp:inline>
        </w:drawing>
      </w:r>
      <w:r w:rsidR="002E37DE">
        <w:t xml:space="preserve"> </w:t>
      </w:r>
    </w:p>
    <w:p w14:paraId="4AAFE646" w14:textId="77777777" w:rsidR="006141BC" w:rsidRDefault="006141BC" w:rsidP="00860EA7">
      <w:pPr>
        <w:spacing w:line="259" w:lineRule="auto"/>
      </w:pPr>
    </w:p>
    <w:p w14:paraId="782100E7" w14:textId="20F40B09" w:rsidR="006141BC" w:rsidRDefault="006141BC" w:rsidP="00860EA7">
      <w:pPr>
        <w:spacing w:line="259" w:lineRule="auto"/>
      </w:pPr>
      <w:r>
        <w:rPr>
          <w:i/>
        </w:rPr>
        <w:t xml:space="preserve">Google-services.json </w:t>
      </w:r>
      <w:r>
        <w:t>datoteka sadrži podatke koji su potrebni kako bi se aplikacija povezala na Firebase, kao što je API ključ, naziv projekta, osnovne informacije o aplikaciji. Primjer je prikazan ispod:</w:t>
      </w:r>
    </w:p>
    <w:p w14:paraId="4D582D2A" w14:textId="2DCF4413" w:rsidR="006141BC" w:rsidRDefault="006141BC" w:rsidP="00860EA7">
      <w:pPr>
        <w:spacing w:line="259" w:lineRule="auto"/>
      </w:pPr>
      <w:r>
        <w:rPr>
          <w:noProof/>
        </w:rPr>
        <w:drawing>
          <wp:inline distT="0" distB="0" distL="0" distR="0" wp14:anchorId="037368C5" wp14:editId="199858C8">
            <wp:extent cx="5939790" cy="95313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ices.PNG"/>
                    <pic:cNvPicPr/>
                  </pic:nvPicPr>
                  <pic:blipFill>
                    <a:blip r:embed="rId23">
                      <a:extLst>
                        <a:ext uri="{28A0092B-C50C-407E-A947-70E740481C1C}">
                          <a14:useLocalDpi xmlns:a14="http://schemas.microsoft.com/office/drawing/2010/main" val="0"/>
                        </a:ext>
                      </a:extLst>
                    </a:blip>
                    <a:stretch>
                      <a:fillRect/>
                    </a:stretch>
                  </pic:blipFill>
                  <pic:spPr>
                    <a:xfrm>
                      <a:off x="0" y="0"/>
                      <a:ext cx="5939790" cy="953135"/>
                    </a:xfrm>
                    <a:prstGeom prst="rect">
                      <a:avLst/>
                    </a:prstGeom>
                  </pic:spPr>
                </pic:pic>
              </a:graphicData>
            </a:graphic>
          </wp:inline>
        </w:drawing>
      </w:r>
    </w:p>
    <w:p w14:paraId="7710ACE5" w14:textId="1EFA01BA" w:rsidR="00D2665E" w:rsidRDefault="00D2665E" w:rsidP="00860EA7">
      <w:pPr>
        <w:spacing w:line="259" w:lineRule="auto"/>
      </w:pPr>
      <w:r>
        <w:br w:type="page"/>
      </w:r>
    </w:p>
    <w:p w14:paraId="7446D7C4" w14:textId="1CC73ABC" w:rsidR="002733C0" w:rsidRDefault="004554B5" w:rsidP="004554B5">
      <w:pPr>
        <w:pStyle w:val="Heading2"/>
      </w:pPr>
      <w:bookmarkStart w:id="13" w:name="_Toc113434988"/>
      <w:r>
        <w:lastRenderedPageBreak/>
        <w:t>Aplikacija za studente</w:t>
      </w:r>
      <w:bookmarkEnd w:id="13"/>
    </w:p>
    <w:p w14:paraId="53E486BA" w14:textId="6EA045B0" w:rsidR="002733C0" w:rsidRDefault="00A20045" w:rsidP="002733C0">
      <w:r>
        <w:t>Početni zaslon aplikacije</w:t>
      </w:r>
      <w:r w:rsidR="00210725">
        <w:t xml:space="preserve"> za studente</w:t>
      </w:r>
      <w:r>
        <w:t xml:space="preserve"> se sastoji od</w:t>
      </w:r>
      <w:r w:rsidR="00FA2334">
        <w:t xml:space="preserve"> </w:t>
      </w:r>
      <w:r w:rsidR="00836D1A">
        <w:t>gumba</w:t>
      </w:r>
      <w:r w:rsidR="00FA2334">
        <w:t xml:space="preserve"> za prijavu</w:t>
      </w:r>
      <w:r w:rsidR="00836D1A">
        <w:t xml:space="preserve"> i gumba za registraciju</w:t>
      </w:r>
      <w:r w:rsidR="00FA2334">
        <w:t xml:space="preserve"> korisnika</w:t>
      </w:r>
      <w:r w:rsidR="00076963">
        <w:t>.</w:t>
      </w:r>
      <w:r w:rsidR="00836D1A">
        <w:t xml:space="preserve"> Klikom na gumb „PRIJAVITE SE“, korisnik se usmjerava na stranicu za prijavu u su</w:t>
      </w:r>
      <w:r w:rsidR="00DC767B">
        <w:t>s</w:t>
      </w:r>
      <w:r w:rsidR="00836D1A">
        <w:t>tav</w:t>
      </w:r>
      <w:r w:rsidR="004554B5">
        <w:t>.</w:t>
      </w:r>
      <w:r w:rsidR="00836D1A">
        <w:t xml:space="preserve"> </w:t>
      </w:r>
      <w:r w:rsidR="00076963">
        <w:t xml:space="preserve">Dodani su zaštitni logo aplikacije i dva polja za unos </w:t>
      </w:r>
      <w:r w:rsidR="00210725">
        <w:t>korisničke oznake</w:t>
      </w:r>
      <w:r w:rsidR="00076963">
        <w:t xml:space="preserve"> i </w:t>
      </w:r>
      <w:r w:rsidR="00210725">
        <w:t>lozinke</w:t>
      </w:r>
      <w:r w:rsidR="00076963">
        <w:t>, koji su definirani pri registraciji</w:t>
      </w:r>
      <w:r w:rsidR="00F676E8">
        <w:t xml:space="preserve"> (slika 3.</w:t>
      </w:r>
      <w:r w:rsidR="000F59C3">
        <w:t>3</w:t>
      </w:r>
      <w:r w:rsidR="00F676E8">
        <w:t>)</w:t>
      </w:r>
      <w:r w:rsidR="00076963">
        <w:t xml:space="preserve">. </w:t>
      </w:r>
    </w:p>
    <w:p w14:paraId="159E65E7" w14:textId="77777777" w:rsidR="00D61713" w:rsidRDefault="00D61713" w:rsidP="002733C0"/>
    <w:p w14:paraId="28192DE4" w14:textId="4F608075" w:rsidR="00FA2334" w:rsidRDefault="00FA2334" w:rsidP="00FA2334">
      <w:pPr>
        <w:jc w:val="center"/>
      </w:pPr>
      <w:r>
        <w:rPr>
          <w:noProof/>
        </w:rPr>
        <w:drawing>
          <wp:inline distT="0" distB="0" distL="0" distR="0" wp14:anchorId="651DBD91" wp14:editId="19FFD474">
            <wp:extent cx="2597070" cy="46488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četni zaslon.PNG"/>
                    <pic:cNvPicPr/>
                  </pic:nvPicPr>
                  <pic:blipFill>
                    <a:blip r:embed="rId24">
                      <a:extLst>
                        <a:ext uri="{28A0092B-C50C-407E-A947-70E740481C1C}">
                          <a14:useLocalDpi xmlns:a14="http://schemas.microsoft.com/office/drawing/2010/main" val="0"/>
                        </a:ext>
                      </a:extLst>
                    </a:blip>
                    <a:stretch>
                      <a:fillRect/>
                    </a:stretch>
                  </pic:blipFill>
                  <pic:spPr>
                    <a:xfrm>
                      <a:off x="0" y="0"/>
                      <a:ext cx="2597070" cy="4648849"/>
                    </a:xfrm>
                    <a:prstGeom prst="rect">
                      <a:avLst/>
                    </a:prstGeom>
                  </pic:spPr>
                </pic:pic>
              </a:graphicData>
            </a:graphic>
          </wp:inline>
        </w:drawing>
      </w:r>
      <w:r w:rsidR="00CF7A1F" w:rsidRPr="00CF7A1F">
        <w:rPr>
          <w:noProof/>
        </w:rPr>
        <w:t xml:space="preserve"> </w:t>
      </w:r>
      <w:r w:rsidR="00CF7A1F">
        <w:rPr>
          <w:noProof/>
        </w:rPr>
        <w:t xml:space="preserve">      </w:t>
      </w:r>
      <w:r w:rsidR="00CF7A1F">
        <w:rPr>
          <w:noProof/>
        </w:rPr>
        <w:drawing>
          <wp:inline distT="0" distB="0" distL="0" distR="0" wp14:anchorId="744EC6CE" wp14:editId="0D2DCFE4">
            <wp:extent cx="2629267" cy="46488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četni zaslon.PNG"/>
                    <pic:cNvPicPr/>
                  </pic:nvPicPr>
                  <pic:blipFill>
                    <a:blip r:embed="rId25">
                      <a:extLst>
                        <a:ext uri="{28A0092B-C50C-407E-A947-70E740481C1C}">
                          <a14:useLocalDpi xmlns:a14="http://schemas.microsoft.com/office/drawing/2010/main" val="0"/>
                        </a:ext>
                      </a:extLst>
                    </a:blip>
                    <a:stretch>
                      <a:fillRect/>
                    </a:stretch>
                  </pic:blipFill>
                  <pic:spPr>
                    <a:xfrm>
                      <a:off x="0" y="0"/>
                      <a:ext cx="2629267" cy="4648849"/>
                    </a:xfrm>
                    <a:prstGeom prst="rect">
                      <a:avLst/>
                    </a:prstGeom>
                  </pic:spPr>
                </pic:pic>
              </a:graphicData>
            </a:graphic>
          </wp:inline>
        </w:drawing>
      </w:r>
    </w:p>
    <w:p w14:paraId="78A0C357" w14:textId="59B6C28C" w:rsidR="00836D1A" w:rsidRDefault="00FA2334" w:rsidP="00FA2334">
      <w:pPr>
        <w:jc w:val="center"/>
      </w:pPr>
      <w:r>
        <w:rPr>
          <w:b/>
        </w:rPr>
        <w:t xml:space="preserve">Slika 3.3. </w:t>
      </w:r>
      <w:r>
        <w:t>Početni zaslon aplikacije</w:t>
      </w:r>
      <w:r w:rsidR="00CF7A1F">
        <w:t xml:space="preserve"> (lijevo) i z</w:t>
      </w:r>
      <w:r w:rsidR="00836D1A">
        <w:t xml:space="preserve">aslon za prijavu u sustav </w:t>
      </w:r>
      <w:r w:rsidR="00CF7A1F">
        <w:t>(desno)</w:t>
      </w:r>
    </w:p>
    <w:p w14:paraId="1D070068" w14:textId="6D660D49" w:rsidR="00F676E8" w:rsidRDefault="00F676E8" w:rsidP="00FA2334">
      <w:pPr>
        <w:jc w:val="center"/>
      </w:pPr>
    </w:p>
    <w:p w14:paraId="7F188F7E" w14:textId="6C45DD37" w:rsidR="0016375F" w:rsidRDefault="0016375F" w:rsidP="00FA2334">
      <w:pPr>
        <w:jc w:val="center"/>
      </w:pPr>
    </w:p>
    <w:p w14:paraId="4F447E57" w14:textId="11AFB716" w:rsidR="0016375F" w:rsidRDefault="0016375F" w:rsidP="00FA2334">
      <w:pPr>
        <w:jc w:val="center"/>
      </w:pPr>
    </w:p>
    <w:p w14:paraId="1D0F748D" w14:textId="77777777" w:rsidR="0016375F" w:rsidRDefault="0016375F" w:rsidP="00FA2334">
      <w:pPr>
        <w:jc w:val="center"/>
      </w:pPr>
    </w:p>
    <w:p w14:paraId="1DBAAEC1" w14:textId="244DD9D0" w:rsidR="00F676E8" w:rsidRPr="00836D1A" w:rsidRDefault="00F676E8" w:rsidP="00F676E8">
      <w:r>
        <w:lastRenderedPageBreak/>
        <w:t>Ako korisnik nije registriran u sustav, pri dnu zaslona se nalazi link koji ga usmjerava na stranicu za registraciju (slika 3.</w:t>
      </w:r>
      <w:r w:rsidR="000F59C3">
        <w:t>4</w:t>
      </w:r>
      <w:r>
        <w:t>). Na stranici za registraciju se nalazi 5 polja za unos, a to su ID-a korisnika (primjer „</w:t>
      </w:r>
      <w:r>
        <w:rPr>
          <w:i/>
        </w:rPr>
        <w:t>mkpt-0000“</w:t>
      </w:r>
      <w:r>
        <w:t>), ime i prezime korisnika, broj telefona, e-mail adresa i adresa stanovanja.</w:t>
      </w:r>
    </w:p>
    <w:p w14:paraId="33EE6EF3" w14:textId="0292EE0E" w:rsidR="00024B9C" w:rsidRDefault="00024B9C" w:rsidP="00FA2334">
      <w:pPr>
        <w:jc w:val="center"/>
      </w:pPr>
    </w:p>
    <w:p w14:paraId="59C33C57" w14:textId="75F181C4" w:rsidR="00024B9C" w:rsidRDefault="00024B9C" w:rsidP="00024B9C">
      <w:pPr>
        <w:jc w:val="center"/>
      </w:pPr>
      <w:r>
        <w:rPr>
          <w:noProof/>
        </w:rPr>
        <w:drawing>
          <wp:inline distT="0" distB="0" distL="0" distR="0" wp14:anchorId="31627FE2" wp14:editId="253ED155">
            <wp:extent cx="2705478" cy="47822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istracija.PNG"/>
                    <pic:cNvPicPr/>
                  </pic:nvPicPr>
                  <pic:blipFill>
                    <a:blip r:embed="rId26">
                      <a:extLst>
                        <a:ext uri="{28A0092B-C50C-407E-A947-70E740481C1C}">
                          <a14:useLocalDpi xmlns:a14="http://schemas.microsoft.com/office/drawing/2010/main" val="0"/>
                        </a:ext>
                      </a:extLst>
                    </a:blip>
                    <a:stretch>
                      <a:fillRect/>
                    </a:stretch>
                  </pic:blipFill>
                  <pic:spPr>
                    <a:xfrm>
                      <a:off x="0" y="0"/>
                      <a:ext cx="2705478" cy="4782217"/>
                    </a:xfrm>
                    <a:prstGeom prst="rect">
                      <a:avLst/>
                    </a:prstGeom>
                  </pic:spPr>
                </pic:pic>
              </a:graphicData>
            </a:graphic>
          </wp:inline>
        </w:drawing>
      </w:r>
    </w:p>
    <w:p w14:paraId="4D0C3EE1" w14:textId="61C26EE5" w:rsidR="00024B9C" w:rsidRDefault="00024B9C" w:rsidP="00024B9C">
      <w:pPr>
        <w:jc w:val="center"/>
      </w:pPr>
      <w:r>
        <w:rPr>
          <w:b/>
        </w:rPr>
        <w:t>Slika 3.</w:t>
      </w:r>
      <w:r w:rsidR="000F59C3">
        <w:rPr>
          <w:b/>
        </w:rPr>
        <w:t>4</w:t>
      </w:r>
      <w:r>
        <w:rPr>
          <w:b/>
        </w:rPr>
        <w:t xml:space="preserve">. </w:t>
      </w:r>
      <w:r>
        <w:t>Zaslon za registraciju korisnika</w:t>
      </w:r>
    </w:p>
    <w:p w14:paraId="31B38DB9" w14:textId="5050C501" w:rsidR="00024B9C" w:rsidRDefault="00024B9C" w:rsidP="00024B9C">
      <w:pPr>
        <w:jc w:val="center"/>
      </w:pPr>
    </w:p>
    <w:p w14:paraId="45A28630" w14:textId="4269E3C2" w:rsidR="00024B9C" w:rsidRDefault="00024B9C" w:rsidP="00024B9C">
      <w:r>
        <w:t>Tekstualno polje za unos elektroničke pošte ima ograničenje da unos mora biti u obli</w:t>
      </w:r>
      <w:r w:rsidR="006906EB">
        <w:t>k</w:t>
      </w:r>
      <w:r>
        <w:t xml:space="preserve">u koji je definiran standardom, dok polje za unos zaporke ima ograničenje da mora </w:t>
      </w:r>
      <w:r w:rsidR="00457A4A">
        <w:t>b</w:t>
      </w:r>
      <w:r>
        <w:t>iti minimalno 8 znakova. Znakovi zaporke su, naravno, skriveni prilikom unosa. Nakon unosa svih potre</w:t>
      </w:r>
      <w:r w:rsidR="00457A4A">
        <w:t>b</w:t>
      </w:r>
      <w:r>
        <w:t>nih podataka za registraciju, korisnik potvrđuje svoj unos pritiskom na gumb „STVORI RAČUN“, nakon čega se, u slučaju uspješne registracije, vraća na zaslon za prijavu u sustav. Ako se dogodi greška pri registraciji, sustav izbacuje poruku o greški. Podaci koje je kor</w:t>
      </w:r>
      <w:r w:rsidR="00457A4A">
        <w:t>i</w:t>
      </w:r>
      <w:r>
        <w:t xml:space="preserve">snik unio spremaju se u </w:t>
      </w:r>
      <w:r>
        <w:lastRenderedPageBreak/>
        <w:t xml:space="preserve">bazu podataka </w:t>
      </w:r>
      <w:r>
        <w:rPr>
          <w:i/>
        </w:rPr>
        <w:t>Firebase</w:t>
      </w:r>
      <w:r>
        <w:t>, koja je pod vlasništvom Google-a. Ova baza zapisuje podatke u JSON formatu te omogućuje interakciju u stvarnom vremenu.</w:t>
      </w:r>
    </w:p>
    <w:p w14:paraId="0452CCA7" w14:textId="7AE4FCC7" w:rsidR="00024B9C" w:rsidRDefault="00024B9C" w:rsidP="00024B9C">
      <w:r>
        <w:t>U slučaju da je korisnik za</w:t>
      </w:r>
      <w:r w:rsidR="00836D1A">
        <w:t>b</w:t>
      </w:r>
      <w:r>
        <w:t>oravio svoju lozinku, ispod gumba „PRIJAVITE SE“</w:t>
      </w:r>
      <w:r w:rsidR="00941B4E">
        <w:t xml:space="preserve"> nalazi se link za oporavak lozinke pod nazivom „Zaboravili ste lozinku?“. Pritiskom na taj link, korisnik se preusmjerava na stranicu za oporavak lozinke (slika 3.</w:t>
      </w:r>
      <w:r w:rsidR="000F59C3">
        <w:t>5</w:t>
      </w:r>
      <w:r w:rsidR="00941B4E">
        <w:t>).</w:t>
      </w:r>
      <w:r w:rsidR="00836D1A">
        <w:t xml:space="preserve"> </w:t>
      </w:r>
    </w:p>
    <w:p w14:paraId="3DC247F1" w14:textId="77777777" w:rsidR="00D61713" w:rsidRDefault="00D61713" w:rsidP="00024B9C"/>
    <w:p w14:paraId="2E166C78" w14:textId="2D29E228" w:rsidR="00836D1A" w:rsidRDefault="00836D1A" w:rsidP="00836D1A">
      <w:pPr>
        <w:jc w:val="center"/>
      </w:pPr>
      <w:r>
        <w:rPr>
          <w:noProof/>
        </w:rPr>
        <w:drawing>
          <wp:inline distT="0" distB="0" distL="0" distR="0" wp14:anchorId="5E8526D2" wp14:editId="09E10EF7">
            <wp:extent cx="2686779" cy="47659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get password.PNG"/>
                    <pic:cNvPicPr/>
                  </pic:nvPicPr>
                  <pic:blipFill>
                    <a:blip r:embed="rId27">
                      <a:extLst>
                        <a:ext uri="{28A0092B-C50C-407E-A947-70E740481C1C}">
                          <a14:useLocalDpi xmlns:a14="http://schemas.microsoft.com/office/drawing/2010/main" val="0"/>
                        </a:ext>
                      </a:extLst>
                    </a:blip>
                    <a:stretch>
                      <a:fillRect/>
                    </a:stretch>
                  </pic:blipFill>
                  <pic:spPr>
                    <a:xfrm>
                      <a:off x="0" y="0"/>
                      <a:ext cx="2686779" cy="4765947"/>
                    </a:xfrm>
                    <a:prstGeom prst="rect">
                      <a:avLst/>
                    </a:prstGeom>
                  </pic:spPr>
                </pic:pic>
              </a:graphicData>
            </a:graphic>
          </wp:inline>
        </w:drawing>
      </w:r>
      <w:r w:rsidR="00211072">
        <w:t xml:space="preserve">       </w:t>
      </w:r>
      <w:r>
        <w:rPr>
          <w:noProof/>
        </w:rPr>
        <w:drawing>
          <wp:inline distT="0" distB="0" distL="0" distR="0" wp14:anchorId="18A0DE4B" wp14:editId="41243589">
            <wp:extent cx="2686425" cy="47822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va lozinka.PNG"/>
                    <pic:cNvPicPr/>
                  </pic:nvPicPr>
                  <pic:blipFill>
                    <a:blip r:embed="rId28">
                      <a:extLst>
                        <a:ext uri="{28A0092B-C50C-407E-A947-70E740481C1C}">
                          <a14:useLocalDpi xmlns:a14="http://schemas.microsoft.com/office/drawing/2010/main" val="0"/>
                        </a:ext>
                      </a:extLst>
                    </a:blip>
                    <a:stretch>
                      <a:fillRect/>
                    </a:stretch>
                  </pic:blipFill>
                  <pic:spPr>
                    <a:xfrm>
                      <a:off x="0" y="0"/>
                      <a:ext cx="2686425" cy="4782217"/>
                    </a:xfrm>
                    <a:prstGeom prst="rect">
                      <a:avLst/>
                    </a:prstGeom>
                  </pic:spPr>
                </pic:pic>
              </a:graphicData>
            </a:graphic>
          </wp:inline>
        </w:drawing>
      </w:r>
    </w:p>
    <w:p w14:paraId="3C8DE797" w14:textId="3ABAA3EB" w:rsidR="00F8729E" w:rsidRDefault="00836D1A" w:rsidP="00836D1A">
      <w:pPr>
        <w:jc w:val="center"/>
      </w:pPr>
      <w:r>
        <w:rPr>
          <w:b/>
        </w:rPr>
        <w:t>Slika 3.</w:t>
      </w:r>
      <w:r w:rsidR="000F59C3">
        <w:rPr>
          <w:b/>
        </w:rPr>
        <w:t>5</w:t>
      </w:r>
      <w:r>
        <w:rPr>
          <w:b/>
        </w:rPr>
        <w:t xml:space="preserve">. </w:t>
      </w:r>
      <w:r w:rsidRPr="00836D1A">
        <w:t>Zasloni za ponovno postavljanje lozinke</w:t>
      </w:r>
      <w:r w:rsidR="00F8729E">
        <w:br w:type="page"/>
      </w:r>
    </w:p>
    <w:p w14:paraId="226673F2" w14:textId="614EC6E2" w:rsidR="00836D1A" w:rsidRDefault="00836D1A" w:rsidP="00836D1A">
      <w:r>
        <w:lastRenderedPageBreak/>
        <w:t>Nakon uspješne prijave u sustav</w:t>
      </w:r>
      <w:r w:rsidR="00464A60">
        <w:t>, otvara se zaslon za odabir kolegija koje korisnik sluša u tekućem semestru (slika 3.</w:t>
      </w:r>
      <w:r w:rsidR="000F59C3">
        <w:t>6</w:t>
      </w:r>
      <w:r w:rsidR="00464A60">
        <w:t>.). Korisnik bira kolegije i potvrđuje svoj odabir klikom na gumb „Nastavi“ što ga preusmjerava na zaslon koji sadrži sve potrebne informacije (slika 3.</w:t>
      </w:r>
      <w:r w:rsidR="000F59C3">
        <w:t>7</w:t>
      </w:r>
      <w:r w:rsidR="00464A60">
        <w:t>.).</w:t>
      </w:r>
    </w:p>
    <w:p w14:paraId="2630C03E" w14:textId="77777777" w:rsidR="00D61713" w:rsidRDefault="00D61713" w:rsidP="00836D1A"/>
    <w:p w14:paraId="4532C944" w14:textId="6B434A90" w:rsidR="00464A60" w:rsidRDefault="00464A60" w:rsidP="00464A60">
      <w:pPr>
        <w:jc w:val="center"/>
      </w:pPr>
      <w:r>
        <w:rPr>
          <w:noProof/>
        </w:rPr>
        <w:drawing>
          <wp:inline distT="0" distB="0" distL="0" distR="0" wp14:anchorId="3AEA3048" wp14:editId="70BBAF5C">
            <wp:extent cx="2600688" cy="4591691"/>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dabbir kolegija.PNG"/>
                    <pic:cNvPicPr/>
                  </pic:nvPicPr>
                  <pic:blipFill>
                    <a:blip r:embed="rId29">
                      <a:extLst>
                        <a:ext uri="{28A0092B-C50C-407E-A947-70E740481C1C}">
                          <a14:useLocalDpi xmlns:a14="http://schemas.microsoft.com/office/drawing/2010/main" val="0"/>
                        </a:ext>
                      </a:extLst>
                    </a:blip>
                    <a:stretch>
                      <a:fillRect/>
                    </a:stretch>
                  </pic:blipFill>
                  <pic:spPr>
                    <a:xfrm>
                      <a:off x="0" y="0"/>
                      <a:ext cx="2600688" cy="4591691"/>
                    </a:xfrm>
                    <a:prstGeom prst="rect">
                      <a:avLst/>
                    </a:prstGeom>
                  </pic:spPr>
                </pic:pic>
              </a:graphicData>
            </a:graphic>
          </wp:inline>
        </w:drawing>
      </w:r>
    </w:p>
    <w:p w14:paraId="0F90771E" w14:textId="02D3F575" w:rsidR="00AF1B1E" w:rsidRDefault="00464A60" w:rsidP="00464A60">
      <w:pPr>
        <w:jc w:val="center"/>
      </w:pPr>
      <w:r>
        <w:rPr>
          <w:b/>
        </w:rPr>
        <w:t>Slika 3.</w:t>
      </w:r>
      <w:r w:rsidR="000F59C3">
        <w:rPr>
          <w:b/>
        </w:rPr>
        <w:t>6</w:t>
      </w:r>
      <w:r>
        <w:rPr>
          <w:b/>
        </w:rPr>
        <w:t xml:space="preserve">. </w:t>
      </w:r>
      <w:r>
        <w:t>Zaslon za odabir kolegija</w:t>
      </w:r>
    </w:p>
    <w:p w14:paraId="187C43A7" w14:textId="77777777" w:rsidR="00AF1B1E" w:rsidRDefault="00AF1B1E">
      <w:pPr>
        <w:spacing w:line="259" w:lineRule="auto"/>
        <w:jc w:val="left"/>
      </w:pPr>
      <w:r>
        <w:br w:type="page"/>
      </w:r>
    </w:p>
    <w:p w14:paraId="12D14F18" w14:textId="2841BD35" w:rsidR="002A165A" w:rsidRDefault="00AF1B1E" w:rsidP="00AF1B1E">
      <w:pPr>
        <w:pStyle w:val="Heading2"/>
      </w:pPr>
      <w:bookmarkStart w:id="14" w:name="_Toc113434989"/>
      <w:r>
        <w:lastRenderedPageBreak/>
        <w:t>Aplikacija za profesore</w:t>
      </w:r>
      <w:bookmarkEnd w:id="14"/>
    </w:p>
    <w:p w14:paraId="1D5DC191" w14:textId="054CC360" w:rsidR="002A165A" w:rsidRPr="00464A60" w:rsidRDefault="002A165A" w:rsidP="002A165A">
      <w:pPr>
        <w:spacing w:line="259" w:lineRule="auto"/>
        <w:jc w:val="left"/>
      </w:pPr>
      <w:r>
        <w:br w:type="page"/>
      </w:r>
    </w:p>
    <w:p w14:paraId="130DF843" w14:textId="32847D8E" w:rsidR="00C0269A" w:rsidRDefault="00C0269A" w:rsidP="00C0269A">
      <w:pPr>
        <w:pStyle w:val="Heading1"/>
      </w:pPr>
      <w:bookmarkStart w:id="15" w:name="_Toc113434990"/>
      <w:r>
        <w:lastRenderedPageBreak/>
        <w:t>Zaključak</w:t>
      </w:r>
      <w:bookmarkEnd w:id="15"/>
    </w:p>
    <w:p w14:paraId="4E802994" w14:textId="5B3AFA19" w:rsidR="00C50E0A" w:rsidRDefault="002A165A">
      <w:pPr>
        <w:spacing w:line="259" w:lineRule="auto"/>
        <w:jc w:val="left"/>
      </w:pPr>
      <w:r>
        <w:t>U ovom radu opisan je način dizajniranja, programiranje i korištenje mo</w:t>
      </w:r>
      <w:r w:rsidR="00457A4A">
        <w:t>b</w:t>
      </w:r>
      <w:r>
        <w:t xml:space="preserve">ilne aplikacije za vođenje evidencije prisutnosti. Cilj je bio napraviti najjednostavniju aplikaciju za evidenciju prisutnosti i demonstrirati njeno korištenje. Tijekom razvoja aplikacije, došlo se do zaključka da je korišteno puno tehnologija </w:t>
      </w:r>
      <w:r w:rsidR="002F3998">
        <w:t xml:space="preserve">bez </w:t>
      </w:r>
      <w:r>
        <w:t>kojih sama aplikacija ne bi mogla funkcionirati</w:t>
      </w:r>
      <w:r w:rsidR="00C50E0A">
        <w:t>.</w:t>
      </w:r>
    </w:p>
    <w:p w14:paraId="026BD14A" w14:textId="020D1C71" w:rsidR="002A165A" w:rsidRDefault="002A165A">
      <w:pPr>
        <w:spacing w:line="259" w:lineRule="auto"/>
        <w:jc w:val="left"/>
      </w:pPr>
      <w:r>
        <w:t>Za izradu ovakvog sustava preporučeno je da više ljudi radi na tome, od osobe koja će osmisliti cijeli koncept, preko dizajnera, programera, pa sve do marketinških stručnjaka koji će</w:t>
      </w:r>
      <w:r w:rsidR="00373ECB">
        <w:t xml:space="preserve"> adekvatno</w:t>
      </w:r>
      <w:r>
        <w:t xml:space="preserve"> predstaviti proizvod na tržištu. </w:t>
      </w:r>
    </w:p>
    <w:p w14:paraId="6A6FAD6E" w14:textId="77777777" w:rsidR="002A165A" w:rsidRDefault="002A165A">
      <w:pPr>
        <w:spacing w:line="259" w:lineRule="auto"/>
        <w:jc w:val="left"/>
      </w:pPr>
      <w:r>
        <w:br w:type="page"/>
      </w:r>
    </w:p>
    <w:p w14:paraId="616CE424" w14:textId="77777777" w:rsidR="002A165A" w:rsidRDefault="002A165A" w:rsidP="002A165A">
      <w:pPr>
        <w:pStyle w:val="Heading1"/>
        <w:numPr>
          <w:ilvl w:val="0"/>
          <w:numId w:val="0"/>
        </w:numPr>
      </w:pPr>
      <w:bookmarkStart w:id="16" w:name="_Toc113434991"/>
      <w:r>
        <w:lastRenderedPageBreak/>
        <w:t>POPIS SLIKA</w:t>
      </w:r>
      <w:bookmarkEnd w:id="16"/>
    </w:p>
    <w:p w14:paraId="3C8A0A28" w14:textId="014E9632" w:rsidR="002A165A" w:rsidRDefault="00373ECB" w:rsidP="00373ECB">
      <w:r w:rsidRPr="00A07F10">
        <w:rPr>
          <w:i/>
        </w:rPr>
        <w:t>Slika 2.1.1.</w:t>
      </w:r>
      <w:r w:rsidRPr="00377AAB">
        <w:rPr>
          <w:i/>
        </w:rPr>
        <w:t xml:space="preserve"> </w:t>
      </w:r>
      <w:r w:rsidRPr="00FD1B09">
        <w:rPr>
          <w:i/>
        </w:rPr>
        <w:t>Prikaz</w:t>
      </w:r>
      <w:r w:rsidRPr="00377AAB">
        <w:rPr>
          <w:i/>
        </w:rPr>
        <w:t xml:space="preserve"> sustava Android 12</w:t>
      </w:r>
      <w:r w:rsidR="00377AAB">
        <w:t>.................</w:t>
      </w:r>
      <w:r w:rsidR="0087651E">
        <w:t>............................................................................</w:t>
      </w:r>
      <w:r w:rsidR="00377AAB">
        <w:t>2</w:t>
      </w:r>
    </w:p>
    <w:p w14:paraId="3EE4B5DC" w14:textId="7E4BE322" w:rsidR="005A6BDA" w:rsidRDefault="005A6BDA" w:rsidP="00373ECB">
      <w:r>
        <w:rPr>
          <w:i/>
        </w:rPr>
        <w:t>Slika 2.2.1. Logo Android studia......................................................................................................</w:t>
      </w:r>
      <w:r w:rsidRPr="005A6BDA">
        <w:t>3</w:t>
      </w:r>
    </w:p>
    <w:p w14:paraId="40557B19" w14:textId="2590A704" w:rsidR="005A6BDA" w:rsidRPr="00406ED3" w:rsidRDefault="00406ED3" w:rsidP="00373ECB">
      <w:r>
        <w:rPr>
          <w:i/>
        </w:rPr>
        <w:t>Slika 2.3.1. Logo Kotlin programskog jezika....................................................................................</w:t>
      </w:r>
      <w:r>
        <w:t>4</w:t>
      </w:r>
    </w:p>
    <w:p w14:paraId="258ABA39" w14:textId="55979697" w:rsidR="00373ECB" w:rsidRDefault="00373ECB" w:rsidP="00373ECB">
      <w:r w:rsidRPr="00A07F10">
        <w:rPr>
          <w:i/>
        </w:rPr>
        <w:t>Slika 2.4.1.</w:t>
      </w:r>
      <w:r w:rsidRPr="00377AAB">
        <w:rPr>
          <w:i/>
        </w:rPr>
        <w:t xml:space="preserve"> Primjer XML koda</w:t>
      </w:r>
      <w:r w:rsidR="00E81B84">
        <w:t>....................</w:t>
      </w:r>
      <w:r w:rsidR="0087651E">
        <w:t>.....................................................................................</w:t>
      </w:r>
      <w:r w:rsidR="00406ED3">
        <w:t>5</w:t>
      </w:r>
    </w:p>
    <w:p w14:paraId="7CA694CD" w14:textId="43394801" w:rsidR="00406ED3" w:rsidRPr="00E81B84" w:rsidRDefault="00406ED3" w:rsidP="00373ECB">
      <w:r>
        <w:t>Slika 2.5.1. Logo Firebase-a ............................................................................................................6</w:t>
      </w:r>
    </w:p>
    <w:p w14:paraId="5616D1AE" w14:textId="271D227F" w:rsidR="00373ECB" w:rsidRPr="00E81B84" w:rsidRDefault="00373ECB" w:rsidP="00373ECB">
      <w:r w:rsidRPr="00A07F10">
        <w:rPr>
          <w:i/>
        </w:rPr>
        <w:t>Slika 3.1</w:t>
      </w:r>
      <w:r w:rsidR="001A5103" w:rsidRPr="00A07F10">
        <w:rPr>
          <w:i/>
        </w:rPr>
        <w:t>.</w:t>
      </w:r>
      <w:r w:rsidRPr="00377AAB">
        <w:rPr>
          <w:i/>
        </w:rPr>
        <w:t xml:space="preserve"> Odabir izgleda početnog zaslona</w:t>
      </w:r>
      <w:r w:rsidR="00E81B84">
        <w:t>................</w:t>
      </w:r>
      <w:r w:rsidR="0087651E">
        <w:t>.....................................................................</w:t>
      </w:r>
      <w:r w:rsidR="00406ED3">
        <w:t>7</w:t>
      </w:r>
    </w:p>
    <w:p w14:paraId="4476EA29" w14:textId="42F3A7DC" w:rsidR="00373ECB" w:rsidRDefault="00373ECB" w:rsidP="00373ECB">
      <w:r w:rsidRPr="00A07F10">
        <w:rPr>
          <w:i/>
        </w:rPr>
        <w:t xml:space="preserve">Slika </w:t>
      </w:r>
      <w:r w:rsidR="00865BE8" w:rsidRPr="00A07F10">
        <w:rPr>
          <w:i/>
        </w:rPr>
        <w:t>3.2.</w:t>
      </w:r>
      <w:r w:rsidR="00865BE8" w:rsidRPr="00377AAB">
        <w:rPr>
          <w:i/>
        </w:rPr>
        <w:t xml:space="preserve"> Odabir naziva</w:t>
      </w:r>
      <w:r w:rsidR="00377AAB">
        <w:rPr>
          <w:i/>
        </w:rPr>
        <w:t xml:space="preserve"> projekta</w:t>
      </w:r>
      <w:r w:rsidR="00865BE8" w:rsidRPr="00377AAB">
        <w:rPr>
          <w:i/>
        </w:rPr>
        <w:t>, paketa, lokacije projekta, programskog jezika i najniže verzije</w:t>
      </w:r>
      <w:r w:rsidR="00377AAB">
        <w:rPr>
          <w:i/>
        </w:rPr>
        <w:t xml:space="preserve"> SDK</w:t>
      </w:r>
      <w:r w:rsidR="0087651E">
        <w:t>..................................................................................................................................................</w:t>
      </w:r>
      <w:r w:rsidR="00406ED3">
        <w:t>8</w:t>
      </w:r>
    </w:p>
    <w:p w14:paraId="49194C5E" w14:textId="03F85C94" w:rsidR="00406ED3" w:rsidRPr="0087651E" w:rsidRDefault="00406ED3" w:rsidP="00373ECB">
      <w:r>
        <w:t>Slika 3.1.1 Sadržaj projekta..............................................................................................................9</w:t>
      </w:r>
    </w:p>
    <w:p w14:paraId="0266E532" w14:textId="57D25471" w:rsidR="00373ECB" w:rsidRPr="0087651E" w:rsidRDefault="00373ECB" w:rsidP="00373ECB">
      <w:r w:rsidRPr="00377AAB">
        <w:rPr>
          <w:i/>
        </w:rPr>
        <w:t>Slika</w:t>
      </w:r>
      <w:r w:rsidR="001A5103" w:rsidRPr="00377AAB">
        <w:rPr>
          <w:i/>
        </w:rPr>
        <w:t xml:space="preserve"> 3.3. Početni zaslon aplikacije (lijevo) i zaslon za prijavu u sustav (desno)</w:t>
      </w:r>
      <w:r w:rsidR="0087651E">
        <w:t>............................</w:t>
      </w:r>
      <w:r w:rsidR="00406ED3">
        <w:t>12</w:t>
      </w:r>
    </w:p>
    <w:p w14:paraId="40735DD8" w14:textId="28249CE0" w:rsidR="00373ECB" w:rsidRPr="0087651E" w:rsidRDefault="00373ECB" w:rsidP="00373ECB">
      <w:r w:rsidRPr="00377AAB">
        <w:rPr>
          <w:i/>
        </w:rPr>
        <w:t>Slika</w:t>
      </w:r>
      <w:r w:rsidR="001A5103" w:rsidRPr="00377AAB">
        <w:rPr>
          <w:i/>
        </w:rPr>
        <w:t xml:space="preserve"> 3.4. Zaslon za registraciju korisnika</w:t>
      </w:r>
      <w:r w:rsidR="0087651E">
        <w:t>......................................................................................</w:t>
      </w:r>
      <w:r w:rsidR="00406ED3">
        <w:t>13</w:t>
      </w:r>
    </w:p>
    <w:p w14:paraId="24E40788" w14:textId="13EAA930" w:rsidR="00373ECB" w:rsidRPr="0087651E" w:rsidRDefault="00373ECB" w:rsidP="00373ECB">
      <w:r w:rsidRPr="00377AAB">
        <w:rPr>
          <w:i/>
        </w:rPr>
        <w:t>Slika</w:t>
      </w:r>
      <w:r w:rsidR="001A5103" w:rsidRPr="00377AAB">
        <w:rPr>
          <w:i/>
        </w:rPr>
        <w:t xml:space="preserve"> 3.5. Zasloni za ponovno postavljanje lozinke</w:t>
      </w:r>
      <w:r w:rsidR="0087651E">
        <w:t>.........................................................................</w:t>
      </w:r>
      <w:r w:rsidR="00406ED3">
        <w:t>14</w:t>
      </w:r>
    </w:p>
    <w:p w14:paraId="573D8FEC" w14:textId="1D6A34A4" w:rsidR="00373ECB" w:rsidRPr="002A165A" w:rsidRDefault="00373ECB" w:rsidP="00373ECB">
      <w:r w:rsidRPr="00377AAB">
        <w:rPr>
          <w:i/>
        </w:rPr>
        <w:t>Slika</w:t>
      </w:r>
      <w:r w:rsidR="001A5103" w:rsidRPr="00377AAB">
        <w:rPr>
          <w:i/>
        </w:rPr>
        <w:t xml:space="preserve"> 3.6. Zasloni za oda</w:t>
      </w:r>
      <w:r w:rsidR="0087651E">
        <w:rPr>
          <w:i/>
        </w:rPr>
        <w:t>b</w:t>
      </w:r>
      <w:r w:rsidR="001A5103" w:rsidRPr="00377AAB">
        <w:rPr>
          <w:i/>
        </w:rPr>
        <w:t>ir kolegija</w:t>
      </w:r>
      <w:r w:rsidR="0087651E">
        <w:t>...............................................................................................1</w:t>
      </w:r>
      <w:r w:rsidR="00406ED3">
        <w:t>5</w:t>
      </w:r>
    </w:p>
    <w:p w14:paraId="16FDFF4B" w14:textId="77777777" w:rsidR="00C0269A" w:rsidRDefault="00C0269A">
      <w:pPr>
        <w:spacing w:line="259" w:lineRule="auto"/>
        <w:jc w:val="left"/>
        <w:rPr>
          <w:rFonts w:eastAsiaTheme="majorEastAsia"/>
          <w:b/>
          <w:bCs/>
          <w:sz w:val="28"/>
          <w:szCs w:val="28"/>
        </w:rPr>
      </w:pPr>
      <w:r>
        <w:br w:type="page"/>
      </w:r>
    </w:p>
    <w:p w14:paraId="3D687C35" w14:textId="470B490B" w:rsidR="00B6621C" w:rsidRPr="00713F30" w:rsidRDefault="00431A85" w:rsidP="00373C3B">
      <w:pPr>
        <w:pStyle w:val="Heading1"/>
        <w:numPr>
          <w:ilvl w:val="0"/>
          <w:numId w:val="0"/>
        </w:numPr>
        <w:ind w:left="357" w:hanging="357"/>
      </w:pPr>
      <w:bookmarkStart w:id="17" w:name="_Toc113434992"/>
      <w:r w:rsidRPr="00713F30">
        <w:lastRenderedPageBreak/>
        <w:t>LITERATURA</w:t>
      </w:r>
      <w:bookmarkEnd w:id="17"/>
    </w:p>
    <w:p w14:paraId="19BC2F76" w14:textId="5B3DF618" w:rsidR="00AB5942" w:rsidRDefault="00AB5942" w:rsidP="00AB5942">
      <w:r>
        <w:t xml:space="preserve">[1] B.Phillips, C. Stewart, K. Marsciano, Android Programming: The </w:t>
      </w:r>
      <w:r w:rsidR="00245B53">
        <w:t>B</w:t>
      </w:r>
      <w:r>
        <w:t>ig Nerd Ranch Guide (3rd Edition), USA, 2017.</w:t>
      </w:r>
    </w:p>
    <w:p w14:paraId="29B03C24" w14:textId="7021EBD7" w:rsidR="00AB5942" w:rsidRDefault="00AB5942" w:rsidP="00AB5942">
      <w:r>
        <w:t>[2] R. Meier, Pro</w:t>
      </w:r>
      <w:r w:rsidR="00245B53">
        <w:t>f</w:t>
      </w:r>
      <w:r>
        <w:t>essional Android 4 Application Development, John Wiley and Sons, Indianapolis, USA, 2012.</w:t>
      </w:r>
    </w:p>
    <w:p w14:paraId="007B97B9" w14:textId="7A030D20" w:rsidR="00DD2641" w:rsidRDefault="00306AC4" w:rsidP="00AB5942">
      <w:r>
        <w:t>[3] M. Gargenta, Learning Android, O'Reilly Media, Sebastopol, 2011.</w:t>
      </w:r>
    </w:p>
    <w:p w14:paraId="00F1939C" w14:textId="18763F8A" w:rsidR="00306AC4" w:rsidRDefault="00306AC4" w:rsidP="00AF338D">
      <w:r>
        <w:t>[4] Official Android Developer page: developer.android.com</w:t>
      </w:r>
    </w:p>
    <w:p w14:paraId="5FBE04D4" w14:textId="6D32E446" w:rsidR="00306AC4" w:rsidRDefault="00306AC4" w:rsidP="00AF338D">
      <w:r>
        <w:t>[5]</w:t>
      </w:r>
      <w:r w:rsidR="00AF6241">
        <w:t xml:space="preserve"> Official Firebase page: </w:t>
      </w:r>
      <w:r w:rsidR="00AF6241" w:rsidRPr="00AF6241">
        <w:t>firebase.google.com</w:t>
      </w:r>
    </w:p>
    <w:p w14:paraId="06AD045B" w14:textId="46C82D4B" w:rsidR="00306AC4" w:rsidRDefault="00306AC4" w:rsidP="00306AC4">
      <w:r>
        <w:t>[6]</w:t>
      </w:r>
      <w:r w:rsidR="006E0E84">
        <w:t xml:space="preserve"> Official Kotlin page: kotlinlang.org</w:t>
      </w:r>
    </w:p>
    <w:p w14:paraId="2ADDAE95" w14:textId="73D449D3" w:rsidR="00306AC4" w:rsidRDefault="00306AC4" w:rsidP="00AB5942">
      <w:pPr>
        <w:tabs>
          <w:tab w:val="left" w:pos="7309"/>
        </w:tabs>
      </w:pPr>
      <w:r>
        <w:t>[7]</w:t>
      </w:r>
      <w:r w:rsidR="006E0E84">
        <w:t xml:space="preserve"> FreeCodeCamp YouTube page: </w:t>
      </w:r>
      <w:r w:rsidR="006E0E84" w:rsidRPr="006E0E84">
        <w:t>https://www.youtube.com/c/Freecodecamp/featured</w:t>
      </w:r>
      <w:r w:rsidR="00AB5942">
        <w:tab/>
      </w:r>
    </w:p>
    <w:p w14:paraId="157F5223" w14:textId="167ACE50" w:rsidR="00306AC4" w:rsidRDefault="00306AC4" w:rsidP="00306AC4">
      <w:r>
        <w:t>[8]</w:t>
      </w:r>
      <w:r w:rsidR="006E0E84">
        <w:t xml:space="preserve"> Philipp Lackner YouTube page: </w:t>
      </w:r>
      <w:r w:rsidR="006E0E84" w:rsidRPr="006E0E84">
        <w:t>https://www.youtube.com/c/PhilippLackner</w:t>
      </w:r>
    </w:p>
    <w:p w14:paraId="475F376A" w14:textId="4595A20A" w:rsidR="00306AC4" w:rsidRDefault="00306AC4" w:rsidP="00306AC4">
      <w:r>
        <w:t>[9]</w:t>
      </w:r>
      <w:r w:rsidR="006E0E84">
        <w:t xml:space="preserve"> Traversy Media YouTube page: </w:t>
      </w:r>
      <w:hyperlink r:id="rId30" w:history="1">
        <w:r w:rsidR="006E0E84" w:rsidRPr="005A5C24">
          <w:rPr>
            <w:rStyle w:val="Hyperlink"/>
          </w:rPr>
          <w:t>https://www.youtube.com/c/TraversyMedia</w:t>
        </w:r>
      </w:hyperlink>
    </w:p>
    <w:p w14:paraId="4FE27D67" w14:textId="77777777" w:rsidR="007D6D87" w:rsidRDefault="006E0E84" w:rsidP="00306AC4">
      <w:r>
        <w:t xml:space="preserve">[10] F. Babić, L. Kordić, N. Srivastava, Kotlin Coroutines by Tutorials, 3rd </w:t>
      </w:r>
      <w:r w:rsidR="00580CE6">
        <w:t>E</w:t>
      </w:r>
      <w:r>
        <w:t>dition</w:t>
      </w:r>
      <w:r w:rsidR="00580CE6">
        <w:t>, Ray Wenderlich, USA, 2022.</w:t>
      </w:r>
    </w:p>
    <w:p w14:paraId="19BE9EDA" w14:textId="7498BE5C" w:rsidR="007D6D87" w:rsidRDefault="007D6D87" w:rsidP="00306AC4">
      <w:r>
        <w:t>[11] Official StackOverflow page: stackoverflow.com</w:t>
      </w:r>
    </w:p>
    <w:p w14:paraId="22CBC536" w14:textId="54A5DB48" w:rsidR="00324A9C" w:rsidRDefault="00324A9C" w:rsidP="00306AC4">
      <w:r>
        <w:t>[12] Razvoj mobilnih aplikacija, priručnik za laboratorijske vježb</w:t>
      </w:r>
      <w:bookmarkStart w:id="18" w:name="_GoBack"/>
      <w:bookmarkEnd w:id="18"/>
      <w:r>
        <w:t>e, Fakultet elektrotehnike, računarstva i informacijskih tehnologija, Osijek, 2019.</w:t>
      </w:r>
    </w:p>
    <w:p w14:paraId="577DBA20" w14:textId="587C7D76" w:rsidR="006E0E84" w:rsidRDefault="00324A9C" w:rsidP="00306AC4">
      <w:r>
        <w:t xml:space="preserve"> </w:t>
      </w:r>
      <w:r w:rsidR="00580CE6">
        <w:t xml:space="preserve"> </w:t>
      </w:r>
    </w:p>
    <w:p w14:paraId="52E78739" w14:textId="368CD2C7" w:rsidR="00DD2641" w:rsidRDefault="00DD2641">
      <w:pPr>
        <w:spacing w:line="259" w:lineRule="auto"/>
        <w:jc w:val="left"/>
      </w:pPr>
      <w:r>
        <w:br w:type="page"/>
      </w:r>
    </w:p>
    <w:p w14:paraId="360F5CAF" w14:textId="77777777" w:rsidR="00C50E0A" w:rsidRDefault="00C50E0A" w:rsidP="00373C3B">
      <w:pPr>
        <w:pStyle w:val="Heading1"/>
        <w:numPr>
          <w:ilvl w:val="0"/>
          <w:numId w:val="0"/>
        </w:numPr>
        <w:ind w:left="357" w:hanging="357"/>
      </w:pPr>
      <w:bookmarkStart w:id="19" w:name="_Toc113434993"/>
      <w:r>
        <w:lastRenderedPageBreak/>
        <w:t>SAŽETAK</w:t>
      </w:r>
      <w:bookmarkEnd w:id="19"/>
    </w:p>
    <w:p w14:paraId="5DEAE543" w14:textId="77777777" w:rsidR="00C50E0A" w:rsidRDefault="00C50E0A" w:rsidP="00C50E0A">
      <w:pPr>
        <w:spacing w:line="259" w:lineRule="auto"/>
      </w:pPr>
      <w:r>
        <w:t>Zadatak ovog diplomskog rada je bio izraditi mobilnu aplikaciju za evidenciju prisutnosti na nastavi. Bilo je potrebno izraditi plan izrade, bazu podataka i arhitekturu datoteka. Nadalje, trebalo je unaprijed zadati svrhe i vrste objekata, dodijeliti prava različitim korisnicima te detaljno voditi evidenciju prisutnosti za svako pojedini kolegij kojeg student sluša.</w:t>
      </w:r>
    </w:p>
    <w:p w14:paraId="533F7301" w14:textId="49FA1C9C" w:rsidR="00C50E0A" w:rsidRDefault="00C50E0A" w:rsidP="00C50E0A">
      <w:pPr>
        <w:spacing w:line="259" w:lineRule="auto"/>
      </w:pPr>
      <w:r>
        <w:t>Nakon postavljanja logičkog dijela, sva pažnja je posvećena korisničkom iskustvu te je dizajnirano sučelje koje može manipulirati bazom podataka i pristupiti svim svojstvima aplikacije.</w:t>
      </w:r>
    </w:p>
    <w:p w14:paraId="303BCCC7" w14:textId="400005FB" w:rsidR="00C50E0A" w:rsidRDefault="00C50E0A" w:rsidP="00C50E0A">
      <w:pPr>
        <w:spacing w:line="259" w:lineRule="auto"/>
      </w:pPr>
      <w:r>
        <w:rPr>
          <w:b/>
        </w:rPr>
        <w:t xml:space="preserve">Ključne riječi: </w:t>
      </w:r>
      <w:r>
        <w:t xml:space="preserve">Android, mobilna, aplikacija, evidencija, prisutnost, nastava, student, profesor </w:t>
      </w:r>
      <w:r>
        <w:br w:type="page"/>
      </w:r>
    </w:p>
    <w:p w14:paraId="6D16A45F" w14:textId="77777777" w:rsidR="00C50E0A" w:rsidRDefault="00C50E0A">
      <w:pPr>
        <w:spacing w:line="259" w:lineRule="auto"/>
        <w:jc w:val="left"/>
        <w:rPr>
          <w:rFonts w:eastAsiaTheme="majorEastAsia"/>
          <w:b/>
          <w:bCs/>
          <w:sz w:val="28"/>
          <w:szCs w:val="28"/>
        </w:rPr>
      </w:pPr>
    </w:p>
    <w:p w14:paraId="1D467352" w14:textId="1C529B87" w:rsidR="001723B1" w:rsidRDefault="00C50E0A" w:rsidP="001723B1">
      <w:pPr>
        <w:pStyle w:val="Heading1"/>
        <w:numPr>
          <w:ilvl w:val="0"/>
          <w:numId w:val="0"/>
        </w:numPr>
        <w:ind w:left="357" w:hanging="357"/>
      </w:pPr>
      <w:bookmarkStart w:id="20" w:name="_Toc113434994"/>
      <w:r>
        <w:t>ABSTRACT</w:t>
      </w:r>
      <w:bookmarkEnd w:id="20"/>
    </w:p>
    <w:p w14:paraId="694DAC65" w14:textId="77777777" w:rsidR="00C85B19" w:rsidRDefault="001723B1" w:rsidP="001723B1">
      <w:r>
        <w:t xml:space="preserve">The premise of this thesis was to create a mobile application for attendance records. It was necessary to create plan for whole process, </w:t>
      </w:r>
      <w:r w:rsidR="00C85B19">
        <w:t>database and file architecture. Furthermore, it was necessary to predetermine the purposes and types of facilities, to distribute rights to different users in order to keep detailed records of attendance for each individual course that student listens to.</w:t>
      </w:r>
    </w:p>
    <w:p w14:paraId="00674235" w14:textId="3472476B" w:rsidR="00C85B19" w:rsidRDefault="00C85B19" w:rsidP="001723B1">
      <w:r>
        <w:t>After setting up the logical part,</w:t>
      </w:r>
      <w:r w:rsidR="00F805DA">
        <w:t xml:space="preserve"> </w:t>
      </w:r>
      <w:r>
        <w:t>all attention is paid to the user experience and an interface has been designed that can manipulate databases and access all application prope</w:t>
      </w:r>
      <w:r w:rsidR="000B5249">
        <w:t>rties</w:t>
      </w:r>
      <w:r>
        <w:t>.</w:t>
      </w:r>
    </w:p>
    <w:p w14:paraId="7546727E" w14:textId="1B2877AC" w:rsidR="001723B1" w:rsidRPr="00C85B19" w:rsidRDefault="00C85B19" w:rsidP="001723B1">
      <w:r>
        <w:t xml:space="preserve"> </w:t>
      </w:r>
      <w:r>
        <w:rPr>
          <w:b/>
        </w:rPr>
        <w:t xml:space="preserve">Keywords: </w:t>
      </w:r>
      <w:r>
        <w:t>Android, mobile, application, records, attendance, te</w:t>
      </w:r>
      <w:r w:rsidR="000B3A7A">
        <w:t>aching</w:t>
      </w:r>
      <w:r>
        <w:t xml:space="preserve">, student, professor </w:t>
      </w:r>
    </w:p>
    <w:p w14:paraId="0C207FF9" w14:textId="77777777" w:rsidR="00C50E0A" w:rsidRDefault="00C50E0A">
      <w:pPr>
        <w:spacing w:line="259" w:lineRule="auto"/>
        <w:jc w:val="left"/>
        <w:rPr>
          <w:rFonts w:eastAsiaTheme="majorEastAsia"/>
          <w:b/>
          <w:bCs/>
          <w:sz w:val="28"/>
          <w:szCs w:val="28"/>
        </w:rPr>
      </w:pPr>
      <w:r>
        <w:br w:type="page"/>
      </w:r>
    </w:p>
    <w:p w14:paraId="5DA19C4E" w14:textId="2A474B4D" w:rsidR="001B30C3" w:rsidRDefault="00DD2641" w:rsidP="00373C3B">
      <w:pPr>
        <w:pStyle w:val="Heading1"/>
        <w:numPr>
          <w:ilvl w:val="0"/>
          <w:numId w:val="0"/>
        </w:numPr>
        <w:ind w:left="357" w:hanging="357"/>
      </w:pPr>
      <w:bookmarkStart w:id="21" w:name="_Toc113434995"/>
      <w:r>
        <w:lastRenderedPageBreak/>
        <w:t>ŽIVOTOPIS</w:t>
      </w:r>
      <w:bookmarkEnd w:id="21"/>
    </w:p>
    <w:p w14:paraId="315AC20A" w14:textId="47328E51" w:rsidR="00DD2641" w:rsidRDefault="00325ACC" w:rsidP="00DD2641">
      <w:r>
        <w:t>Petar Nenadić rođen je 2. veljače 1992. godine u Splitu, Republika Hrvatska. 2006. godine je završio osnovnu školu Stjepan Radić u Imotskom nakon čega iste godine upisuje Opću Gimnaziju dr. Mate Ujevića u Imotskom. Poslije završetka srednje škole 2010. godine upisuje Fakultet Elektrotehnike, Strojarstva i Brodogradnje (FESB) u Splitu</w:t>
      </w:r>
      <w:r w:rsidR="009618EE">
        <w:t>.</w:t>
      </w:r>
      <w:r>
        <w:t xml:space="preserve"> U akademskoj godini 2014./2015. pre</w:t>
      </w:r>
      <w:r w:rsidR="009533E1">
        <w:t>b</w:t>
      </w:r>
      <w:r>
        <w:t xml:space="preserve">acuje se na Fakultet Elektrotehnike, </w:t>
      </w:r>
      <w:r w:rsidR="00555E09">
        <w:t xml:space="preserve">Računarstva i Informacijskih Tehnologija (FERIT) u Osijeku gdje 2018. godine završava stručni studij Elektrotehnike, smjer Informatika. Iste godine upisuje studij Razlikovnih obveza na istom fakultetu. 2020. godine upisuje diplomski studij Računarstva, smjer Programsko inženjerstvo. </w:t>
      </w:r>
    </w:p>
    <w:p w14:paraId="31CCA974" w14:textId="138D8855" w:rsidR="009618EE" w:rsidRDefault="009618EE" w:rsidP="00DD2641"/>
    <w:p w14:paraId="37B3D968" w14:textId="19A710DB" w:rsidR="009618EE" w:rsidRDefault="009618EE" w:rsidP="009618EE">
      <w:pPr>
        <w:pStyle w:val="NoSpacing"/>
        <w:tabs>
          <w:tab w:val="center" w:pos="6804"/>
        </w:tabs>
        <w:jc w:val="both"/>
      </w:pPr>
      <w:r>
        <w:tab/>
        <w:t>___________________________</w:t>
      </w:r>
    </w:p>
    <w:p w14:paraId="138365CC" w14:textId="3342233D" w:rsidR="00466D46" w:rsidRDefault="009618EE" w:rsidP="009618EE">
      <w:pPr>
        <w:pStyle w:val="NoSpacing"/>
        <w:tabs>
          <w:tab w:val="center" w:pos="6804"/>
        </w:tabs>
        <w:jc w:val="both"/>
      </w:pPr>
      <w:r>
        <w:tab/>
        <w:t>Potpis autora</w:t>
      </w:r>
    </w:p>
    <w:p w14:paraId="0B4EB740" w14:textId="77777777" w:rsidR="00466D46" w:rsidRDefault="00466D46">
      <w:pPr>
        <w:spacing w:line="259" w:lineRule="auto"/>
        <w:jc w:val="left"/>
        <w:rPr>
          <w:sz w:val="20"/>
          <w:szCs w:val="20"/>
        </w:rPr>
      </w:pPr>
      <w:r>
        <w:br w:type="page"/>
      </w:r>
    </w:p>
    <w:p w14:paraId="57C81E60" w14:textId="6B8B4AC0" w:rsidR="009618EE" w:rsidRDefault="00466D46" w:rsidP="00466D46">
      <w:pPr>
        <w:pStyle w:val="Heading1"/>
        <w:numPr>
          <w:ilvl w:val="0"/>
          <w:numId w:val="0"/>
        </w:numPr>
      </w:pPr>
      <w:bookmarkStart w:id="22" w:name="_Toc113434996"/>
      <w:r>
        <w:lastRenderedPageBreak/>
        <w:t>PRILOZI</w:t>
      </w:r>
      <w:bookmarkEnd w:id="22"/>
    </w:p>
    <w:p w14:paraId="59BF9D03" w14:textId="2CE0E3E5" w:rsidR="00466D46" w:rsidRPr="00466D46" w:rsidRDefault="00466D46" w:rsidP="00466D46">
      <w:r>
        <w:rPr>
          <w:b/>
        </w:rPr>
        <w:t xml:space="preserve">Prilog 1. </w:t>
      </w:r>
      <w:r>
        <w:t>Direktorij Aplikacija/ - sadrži kod aplikacije</w:t>
      </w:r>
    </w:p>
    <w:sectPr w:rsidR="00466D46" w:rsidRPr="00466D46" w:rsidSect="00CE4BDD">
      <w:headerReference w:type="default" r:id="rId31"/>
      <w:footerReference w:type="default" r:id="rId32"/>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EC3E5" w14:textId="77777777" w:rsidR="00355A32" w:rsidRDefault="00355A32" w:rsidP="00AF338D">
      <w:r>
        <w:separator/>
      </w:r>
    </w:p>
    <w:p w14:paraId="783E100A" w14:textId="77777777" w:rsidR="00355A32" w:rsidRDefault="00355A32" w:rsidP="00AF338D"/>
  </w:endnote>
  <w:endnote w:type="continuationSeparator" w:id="0">
    <w:p w14:paraId="3F6B66C9" w14:textId="77777777" w:rsidR="00355A32" w:rsidRDefault="00355A32" w:rsidP="00AF338D">
      <w:r>
        <w:continuationSeparator/>
      </w:r>
    </w:p>
    <w:p w14:paraId="1652FB9F" w14:textId="77777777" w:rsidR="00355A32" w:rsidRDefault="00355A32"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50792" w14:textId="77777777" w:rsidR="00355A32" w:rsidRDefault="00355A32" w:rsidP="00AF338D">
      <w:r>
        <w:separator/>
      </w:r>
    </w:p>
    <w:p w14:paraId="20D06460" w14:textId="77777777" w:rsidR="00355A32" w:rsidRDefault="00355A32" w:rsidP="00AF338D"/>
  </w:footnote>
  <w:footnote w:type="continuationSeparator" w:id="0">
    <w:p w14:paraId="36C9A0C7" w14:textId="77777777" w:rsidR="00355A32" w:rsidRDefault="00355A32" w:rsidP="00AF338D">
      <w:r>
        <w:continuationSeparator/>
      </w:r>
    </w:p>
    <w:p w14:paraId="7029B773" w14:textId="77777777" w:rsidR="00355A32" w:rsidRDefault="00355A32"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378081B"/>
    <w:multiLevelType w:val="hybridMultilevel"/>
    <w:tmpl w:val="6B087A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8A4795C"/>
    <w:multiLevelType w:val="hybridMultilevel"/>
    <w:tmpl w:val="1AF6B5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4A3CBD"/>
    <w:multiLevelType w:val="hybridMultilevel"/>
    <w:tmpl w:val="B0403E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BCF2603"/>
    <w:multiLevelType w:val="hybridMultilevel"/>
    <w:tmpl w:val="0E16A94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55C52162"/>
    <w:multiLevelType w:val="hybridMultilevel"/>
    <w:tmpl w:val="ACAE44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666C0123"/>
    <w:multiLevelType w:val="hybridMultilevel"/>
    <w:tmpl w:val="A6E8942E"/>
    <w:lvl w:ilvl="0" w:tplc="041A0001">
      <w:start w:val="1"/>
      <w:numFmt w:val="bullet"/>
      <w:lvlText w:val=""/>
      <w:lvlJc w:val="left"/>
      <w:pPr>
        <w:ind w:left="3600" w:hanging="360"/>
      </w:pPr>
      <w:rPr>
        <w:rFonts w:ascii="Symbol" w:hAnsi="Symbol" w:hint="default"/>
      </w:rPr>
    </w:lvl>
    <w:lvl w:ilvl="1" w:tplc="041A0003" w:tentative="1">
      <w:start w:val="1"/>
      <w:numFmt w:val="bullet"/>
      <w:lvlText w:val="o"/>
      <w:lvlJc w:val="left"/>
      <w:pPr>
        <w:ind w:left="4320" w:hanging="360"/>
      </w:pPr>
      <w:rPr>
        <w:rFonts w:ascii="Courier New" w:hAnsi="Courier New" w:cs="Courier New" w:hint="default"/>
      </w:rPr>
    </w:lvl>
    <w:lvl w:ilvl="2" w:tplc="041A0005" w:tentative="1">
      <w:start w:val="1"/>
      <w:numFmt w:val="bullet"/>
      <w:lvlText w:val=""/>
      <w:lvlJc w:val="left"/>
      <w:pPr>
        <w:ind w:left="5040" w:hanging="360"/>
      </w:pPr>
      <w:rPr>
        <w:rFonts w:ascii="Wingdings" w:hAnsi="Wingdings" w:hint="default"/>
      </w:rPr>
    </w:lvl>
    <w:lvl w:ilvl="3" w:tplc="041A0001" w:tentative="1">
      <w:start w:val="1"/>
      <w:numFmt w:val="bullet"/>
      <w:lvlText w:val=""/>
      <w:lvlJc w:val="left"/>
      <w:pPr>
        <w:ind w:left="5760" w:hanging="360"/>
      </w:pPr>
      <w:rPr>
        <w:rFonts w:ascii="Symbol" w:hAnsi="Symbol" w:hint="default"/>
      </w:rPr>
    </w:lvl>
    <w:lvl w:ilvl="4" w:tplc="041A0003" w:tentative="1">
      <w:start w:val="1"/>
      <w:numFmt w:val="bullet"/>
      <w:lvlText w:val="o"/>
      <w:lvlJc w:val="left"/>
      <w:pPr>
        <w:ind w:left="6480" w:hanging="360"/>
      </w:pPr>
      <w:rPr>
        <w:rFonts w:ascii="Courier New" w:hAnsi="Courier New" w:cs="Courier New" w:hint="default"/>
      </w:rPr>
    </w:lvl>
    <w:lvl w:ilvl="5" w:tplc="041A0005" w:tentative="1">
      <w:start w:val="1"/>
      <w:numFmt w:val="bullet"/>
      <w:lvlText w:val=""/>
      <w:lvlJc w:val="left"/>
      <w:pPr>
        <w:ind w:left="7200" w:hanging="360"/>
      </w:pPr>
      <w:rPr>
        <w:rFonts w:ascii="Wingdings" w:hAnsi="Wingdings" w:hint="default"/>
      </w:rPr>
    </w:lvl>
    <w:lvl w:ilvl="6" w:tplc="041A0001" w:tentative="1">
      <w:start w:val="1"/>
      <w:numFmt w:val="bullet"/>
      <w:lvlText w:val=""/>
      <w:lvlJc w:val="left"/>
      <w:pPr>
        <w:ind w:left="7920" w:hanging="360"/>
      </w:pPr>
      <w:rPr>
        <w:rFonts w:ascii="Symbol" w:hAnsi="Symbol" w:hint="default"/>
      </w:rPr>
    </w:lvl>
    <w:lvl w:ilvl="7" w:tplc="041A0003" w:tentative="1">
      <w:start w:val="1"/>
      <w:numFmt w:val="bullet"/>
      <w:lvlText w:val="o"/>
      <w:lvlJc w:val="left"/>
      <w:pPr>
        <w:ind w:left="8640" w:hanging="360"/>
      </w:pPr>
      <w:rPr>
        <w:rFonts w:ascii="Courier New" w:hAnsi="Courier New" w:cs="Courier New" w:hint="default"/>
      </w:rPr>
    </w:lvl>
    <w:lvl w:ilvl="8" w:tplc="041A0005" w:tentative="1">
      <w:start w:val="1"/>
      <w:numFmt w:val="bullet"/>
      <w:lvlText w:val=""/>
      <w:lvlJc w:val="left"/>
      <w:pPr>
        <w:ind w:left="9360" w:hanging="360"/>
      </w:pPr>
      <w:rPr>
        <w:rFonts w:ascii="Wingdings" w:hAnsi="Wingdings" w:hint="default"/>
      </w:rPr>
    </w:lvl>
  </w:abstractNum>
  <w:abstractNum w:abstractNumId="28" w15:restartNumberingAfterBreak="0">
    <w:nsid w:val="76B37A52"/>
    <w:multiLevelType w:val="hybridMultilevel"/>
    <w:tmpl w:val="FCDABE9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9"/>
  </w:num>
  <w:num w:numId="2">
    <w:abstractNumId w:val="22"/>
  </w:num>
  <w:num w:numId="3">
    <w:abstractNumId w:val="11"/>
  </w:num>
  <w:num w:numId="4">
    <w:abstractNumId w:val="14"/>
  </w:num>
  <w:num w:numId="5">
    <w:abstractNumId w:val="20"/>
  </w:num>
  <w:num w:numId="6">
    <w:abstractNumId w:val="15"/>
  </w:num>
  <w:num w:numId="7">
    <w:abstractNumId w:val="24"/>
  </w:num>
  <w:num w:numId="8">
    <w:abstractNumId w:val="26"/>
  </w:num>
  <w:num w:numId="9">
    <w:abstractNumId w:val="2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8"/>
  </w:num>
  <w:num w:numId="30">
    <w:abstractNumId w:val="10"/>
  </w:num>
  <w:num w:numId="31">
    <w:abstractNumId w:val="3"/>
    <w:lvlOverride w:ilvl="0">
      <w:startOverride w:val="1"/>
    </w:lvlOverride>
  </w:num>
  <w:num w:numId="32">
    <w:abstractNumId w:val="3"/>
    <w:lvlOverride w:ilvl="0">
      <w:startOverride w:val="1"/>
    </w:lvlOverride>
  </w:num>
  <w:num w:numId="33">
    <w:abstractNumId w:val="25"/>
  </w:num>
  <w:num w:numId="34">
    <w:abstractNumId w:val="28"/>
  </w:num>
  <w:num w:numId="35">
    <w:abstractNumId w:val="16"/>
  </w:num>
  <w:num w:numId="36">
    <w:abstractNumId w:val="21"/>
  </w:num>
  <w:num w:numId="37">
    <w:abstractNumId w:val="23"/>
  </w:num>
  <w:num w:numId="38">
    <w:abstractNumId w:val="27"/>
  </w:num>
  <w:num w:numId="39">
    <w:abstractNumId w:val="13"/>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448B"/>
    <w:rsid w:val="00024B9C"/>
    <w:rsid w:val="00037F75"/>
    <w:rsid w:val="00040EB9"/>
    <w:rsid w:val="00043A4E"/>
    <w:rsid w:val="000650FF"/>
    <w:rsid w:val="00067306"/>
    <w:rsid w:val="00071A2E"/>
    <w:rsid w:val="00073E6F"/>
    <w:rsid w:val="00076963"/>
    <w:rsid w:val="00091CE7"/>
    <w:rsid w:val="00096604"/>
    <w:rsid w:val="00097D58"/>
    <w:rsid w:val="000B0D97"/>
    <w:rsid w:val="000B3A7A"/>
    <w:rsid w:val="000B5249"/>
    <w:rsid w:val="000C7146"/>
    <w:rsid w:val="000D52E9"/>
    <w:rsid w:val="000E5936"/>
    <w:rsid w:val="000F4503"/>
    <w:rsid w:val="000F59C3"/>
    <w:rsid w:val="001026D3"/>
    <w:rsid w:val="0010463E"/>
    <w:rsid w:val="0011421A"/>
    <w:rsid w:val="00122281"/>
    <w:rsid w:val="0012697B"/>
    <w:rsid w:val="00141B31"/>
    <w:rsid w:val="00145413"/>
    <w:rsid w:val="0015336B"/>
    <w:rsid w:val="00163515"/>
    <w:rsid w:val="0016375F"/>
    <w:rsid w:val="001723B1"/>
    <w:rsid w:val="001779B3"/>
    <w:rsid w:val="00185827"/>
    <w:rsid w:val="001A5103"/>
    <w:rsid w:val="001B20E4"/>
    <w:rsid w:val="001B2820"/>
    <w:rsid w:val="001B30C3"/>
    <w:rsid w:val="001C3483"/>
    <w:rsid w:val="001D440D"/>
    <w:rsid w:val="00202583"/>
    <w:rsid w:val="00202C0A"/>
    <w:rsid w:val="00210725"/>
    <w:rsid w:val="00211072"/>
    <w:rsid w:val="00213EAB"/>
    <w:rsid w:val="00215CE9"/>
    <w:rsid w:val="0021605B"/>
    <w:rsid w:val="00223A15"/>
    <w:rsid w:val="00240474"/>
    <w:rsid w:val="00240845"/>
    <w:rsid w:val="002413C7"/>
    <w:rsid w:val="0024327C"/>
    <w:rsid w:val="00245B53"/>
    <w:rsid w:val="00250A60"/>
    <w:rsid w:val="00255CD6"/>
    <w:rsid w:val="00267772"/>
    <w:rsid w:val="00267C5D"/>
    <w:rsid w:val="0027163E"/>
    <w:rsid w:val="002733C0"/>
    <w:rsid w:val="002820FC"/>
    <w:rsid w:val="00283558"/>
    <w:rsid w:val="002877D9"/>
    <w:rsid w:val="00290DCD"/>
    <w:rsid w:val="00293ED2"/>
    <w:rsid w:val="002A165A"/>
    <w:rsid w:val="002B1E6D"/>
    <w:rsid w:val="002D764C"/>
    <w:rsid w:val="002E37DE"/>
    <w:rsid w:val="002E42E5"/>
    <w:rsid w:val="002E70E7"/>
    <w:rsid w:val="002F0DBB"/>
    <w:rsid w:val="002F3998"/>
    <w:rsid w:val="003058A8"/>
    <w:rsid w:val="00306214"/>
    <w:rsid w:val="00306AC4"/>
    <w:rsid w:val="00324A9C"/>
    <w:rsid w:val="00325ACC"/>
    <w:rsid w:val="003472CB"/>
    <w:rsid w:val="00355A32"/>
    <w:rsid w:val="00356846"/>
    <w:rsid w:val="00363866"/>
    <w:rsid w:val="00373C3B"/>
    <w:rsid w:val="00373ECB"/>
    <w:rsid w:val="00374B54"/>
    <w:rsid w:val="00377AAB"/>
    <w:rsid w:val="00385EFE"/>
    <w:rsid w:val="003947F0"/>
    <w:rsid w:val="003A1B5E"/>
    <w:rsid w:val="003A1E69"/>
    <w:rsid w:val="003B7B62"/>
    <w:rsid w:val="003D5D0C"/>
    <w:rsid w:val="003E245D"/>
    <w:rsid w:val="003E34AD"/>
    <w:rsid w:val="003F2F87"/>
    <w:rsid w:val="0040106C"/>
    <w:rsid w:val="00406ED3"/>
    <w:rsid w:val="0040758C"/>
    <w:rsid w:val="00415379"/>
    <w:rsid w:val="00422F53"/>
    <w:rsid w:val="00424127"/>
    <w:rsid w:val="00424FDA"/>
    <w:rsid w:val="00431A85"/>
    <w:rsid w:val="004554B5"/>
    <w:rsid w:val="00455D4B"/>
    <w:rsid w:val="00457A4A"/>
    <w:rsid w:val="00463CA2"/>
    <w:rsid w:val="00464A60"/>
    <w:rsid w:val="0046637A"/>
    <w:rsid w:val="00466D46"/>
    <w:rsid w:val="0048143B"/>
    <w:rsid w:val="00492878"/>
    <w:rsid w:val="004940A5"/>
    <w:rsid w:val="004A6E9C"/>
    <w:rsid w:val="004C231A"/>
    <w:rsid w:val="004D3B6D"/>
    <w:rsid w:val="004D6B04"/>
    <w:rsid w:val="004E006E"/>
    <w:rsid w:val="004E56DC"/>
    <w:rsid w:val="0052675E"/>
    <w:rsid w:val="00531620"/>
    <w:rsid w:val="00531F43"/>
    <w:rsid w:val="005434AB"/>
    <w:rsid w:val="00543E9A"/>
    <w:rsid w:val="0055364B"/>
    <w:rsid w:val="00555E09"/>
    <w:rsid w:val="00580CE6"/>
    <w:rsid w:val="00585172"/>
    <w:rsid w:val="00595C63"/>
    <w:rsid w:val="005A3DFC"/>
    <w:rsid w:val="005A532A"/>
    <w:rsid w:val="005A6BDA"/>
    <w:rsid w:val="005B2A0B"/>
    <w:rsid w:val="005B4201"/>
    <w:rsid w:val="005B499F"/>
    <w:rsid w:val="005B7232"/>
    <w:rsid w:val="005C3332"/>
    <w:rsid w:val="005D0BEA"/>
    <w:rsid w:val="005D4156"/>
    <w:rsid w:val="005E7A77"/>
    <w:rsid w:val="005F289D"/>
    <w:rsid w:val="005F38E5"/>
    <w:rsid w:val="005F73B6"/>
    <w:rsid w:val="00601CA2"/>
    <w:rsid w:val="00602059"/>
    <w:rsid w:val="006141BC"/>
    <w:rsid w:val="00623BBB"/>
    <w:rsid w:val="00626C60"/>
    <w:rsid w:val="006310E5"/>
    <w:rsid w:val="00634CDD"/>
    <w:rsid w:val="00641B8B"/>
    <w:rsid w:val="006566BC"/>
    <w:rsid w:val="00667914"/>
    <w:rsid w:val="00680D8C"/>
    <w:rsid w:val="006829DA"/>
    <w:rsid w:val="006906EB"/>
    <w:rsid w:val="00695C93"/>
    <w:rsid w:val="006A4E92"/>
    <w:rsid w:val="006B2AD1"/>
    <w:rsid w:val="006B2D44"/>
    <w:rsid w:val="006B4760"/>
    <w:rsid w:val="006B478A"/>
    <w:rsid w:val="006E0E84"/>
    <w:rsid w:val="006F11BB"/>
    <w:rsid w:val="006F2577"/>
    <w:rsid w:val="007006D3"/>
    <w:rsid w:val="00707153"/>
    <w:rsid w:val="00713F30"/>
    <w:rsid w:val="007247B7"/>
    <w:rsid w:val="00725580"/>
    <w:rsid w:val="007262D7"/>
    <w:rsid w:val="00732C75"/>
    <w:rsid w:val="00744638"/>
    <w:rsid w:val="00745934"/>
    <w:rsid w:val="00753897"/>
    <w:rsid w:val="00772EDC"/>
    <w:rsid w:val="0078001B"/>
    <w:rsid w:val="00793456"/>
    <w:rsid w:val="00793E04"/>
    <w:rsid w:val="0079686C"/>
    <w:rsid w:val="00797DFF"/>
    <w:rsid w:val="007A7D67"/>
    <w:rsid w:val="007B27FE"/>
    <w:rsid w:val="007C0464"/>
    <w:rsid w:val="007C67B6"/>
    <w:rsid w:val="007D3D66"/>
    <w:rsid w:val="007D6D87"/>
    <w:rsid w:val="007E6183"/>
    <w:rsid w:val="007E77EF"/>
    <w:rsid w:val="007F68B7"/>
    <w:rsid w:val="0080141E"/>
    <w:rsid w:val="008051B8"/>
    <w:rsid w:val="008178FC"/>
    <w:rsid w:val="0083143C"/>
    <w:rsid w:val="008319C6"/>
    <w:rsid w:val="00836D1A"/>
    <w:rsid w:val="0084116B"/>
    <w:rsid w:val="008458AD"/>
    <w:rsid w:val="00854905"/>
    <w:rsid w:val="00860EA7"/>
    <w:rsid w:val="00865BE8"/>
    <w:rsid w:val="008674D6"/>
    <w:rsid w:val="00874737"/>
    <w:rsid w:val="00876082"/>
    <w:rsid w:val="0087651E"/>
    <w:rsid w:val="00881425"/>
    <w:rsid w:val="00883E5E"/>
    <w:rsid w:val="00887410"/>
    <w:rsid w:val="0089266E"/>
    <w:rsid w:val="00892DBB"/>
    <w:rsid w:val="00895E4E"/>
    <w:rsid w:val="008A5E74"/>
    <w:rsid w:val="008A6D78"/>
    <w:rsid w:val="008B5DFF"/>
    <w:rsid w:val="008C05AE"/>
    <w:rsid w:val="008C279C"/>
    <w:rsid w:val="008C7938"/>
    <w:rsid w:val="008F24B5"/>
    <w:rsid w:val="008F60CF"/>
    <w:rsid w:val="00900FFE"/>
    <w:rsid w:val="009043D7"/>
    <w:rsid w:val="00905824"/>
    <w:rsid w:val="009062FE"/>
    <w:rsid w:val="00915848"/>
    <w:rsid w:val="009177D4"/>
    <w:rsid w:val="00931B16"/>
    <w:rsid w:val="0093488D"/>
    <w:rsid w:val="00936055"/>
    <w:rsid w:val="00941B4E"/>
    <w:rsid w:val="009425D2"/>
    <w:rsid w:val="00946D84"/>
    <w:rsid w:val="009533E1"/>
    <w:rsid w:val="009618EE"/>
    <w:rsid w:val="0096449C"/>
    <w:rsid w:val="00967E09"/>
    <w:rsid w:val="0097391E"/>
    <w:rsid w:val="00974780"/>
    <w:rsid w:val="00976030"/>
    <w:rsid w:val="00985F7C"/>
    <w:rsid w:val="0099224D"/>
    <w:rsid w:val="00994040"/>
    <w:rsid w:val="009A1C01"/>
    <w:rsid w:val="009A4963"/>
    <w:rsid w:val="009C0630"/>
    <w:rsid w:val="009C1985"/>
    <w:rsid w:val="009D53E2"/>
    <w:rsid w:val="009D5F39"/>
    <w:rsid w:val="009D69FC"/>
    <w:rsid w:val="00A07F10"/>
    <w:rsid w:val="00A20045"/>
    <w:rsid w:val="00A358E5"/>
    <w:rsid w:val="00A46E43"/>
    <w:rsid w:val="00A52499"/>
    <w:rsid w:val="00A53A51"/>
    <w:rsid w:val="00A60BE7"/>
    <w:rsid w:val="00A71824"/>
    <w:rsid w:val="00A8100B"/>
    <w:rsid w:val="00A81403"/>
    <w:rsid w:val="00A819A6"/>
    <w:rsid w:val="00A831FB"/>
    <w:rsid w:val="00A83CD5"/>
    <w:rsid w:val="00A85944"/>
    <w:rsid w:val="00A86D86"/>
    <w:rsid w:val="00A95993"/>
    <w:rsid w:val="00AA4885"/>
    <w:rsid w:val="00AB5942"/>
    <w:rsid w:val="00AD18A5"/>
    <w:rsid w:val="00AD4DE3"/>
    <w:rsid w:val="00AD69E8"/>
    <w:rsid w:val="00AD6B2D"/>
    <w:rsid w:val="00AE0B55"/>
    <w:rsid w:val="00AF1B1E"/>
    <w:rsid w:val="00AF338D"/>
    <w:rsid w:val="00AF6241"/>
    <w:rsid w:val="00AF7C26"/>
    <w:rsid w:val="00B36716"/>
    <w:rsid w:val="00B44713"/>
    <w:rsid w:val="00B57F49"/>
    <w:rsid w:val="00B63608"/>
    <w:rsid w:val="00B6621C"/>
    <w:rsid w:val="00B97A80"/>
    <w:rsid w:val="00BA489B"/>
    <w:rsid w:val="00BA4DAB"/>
    <w:rsid w:val="00BB2E16"/>
    <w:rsid w:val="00BB7AB8"/>
    <w:rsid w:val="00BD459F"/>
    <w:rsid w:val="00BD74FC"/>
    <w:rsid w:val="00C0269A"/>
    <w:rsid w:val="00C02BF0"/>
    <w:rsid w:val="00C13777"/>
    <w:rsid w:val="00C13CBF"/>
    <w:rsid w:val="00C2069D"/>
    <w:rsid w:val="00C26103"/>
    <w:rsid w:val="00C43524"/>
    <w:rsid w:val="00C46F11"/>
    <w:rsid w:val="00C50E0A"/>
    <w:rsid w:val="00C52698"/>
    <w:rsid w:val="00C53F5E"/>
    <w:rsid w:val="00C65A9C"/>
    <w:rsid w:val="00C673FA"/>
    <w:rsid w:val="00C67C95"/>
    <w:rsid w:val="00C70A19"/>
    <w:rsid w:val="00C762FB"/>
    <w:rsid w:val="00C85411"/>
    <w:rsid w:val="00C85B19"/>
    <w:rsid w:val="00C939D5"/>
    <w:rsid w:val="00C97822"/>
    <w:rsid w:val="00CA0808"/>
    <w:rsid w:val="00CA4ECE"/>
    <w:rsid w:val="00CB08BB"/>
    <w:rsid w:val="00CC6965"/>
    <w:rsid w:val="00CD204B"/>
    <w:rsid w:val="00CD6A61"/>
    <w:rsid w:val="00CD74CD"/>
    <w:rsid w:val="00CE4BDD"/>
    <w:rsid w:val="00CF61CC"/>
    <w:rsid w:val="00CF76CC"/>
    <w:rsid w:val="00CF7A1F"/>
    <w:rsid w:val="00CF7B1F"/>
    <w:rsid w:val="00D10FE3"/>
    <w:rsid w:val="00D118C0"/>
    <w:rsid w:val="00D12C9F"/>
    <w:rsid w:val="00D2437D"/>
    <w:rsid w:val="00D2665E"/>
    <w:rsid w:val="00D26EB4"/>
    <w:rsid w:val="00D34D12"/>
    <w:rsid w:val="00D50D9C"/>
    <w:rsid w:val="00D61713"/>
    <w:rsid w:val="00D7275F"/>
    <w:rsid w:val="00D75530"/>
    <w:rsid w:val="00D83D7B"/>
    <w:rsid w:val="00D913C7"/>
    <w:rsid w:val="00DA50A8"/>
    <w:rsid w:val="00DB2E92"/>
    <w:rsid w:val="00DB6FDE"/>
    <w:rsid w:val="00DC25AA"/>
    <w:rsid w:val="00DC5294"/>
    <w:rsid w:val="00DC767B"/>
    <w:rsid w:val="00DC795F"/>
    <w:rsid w:val="00DD00C2"/>
    <w:rsid w:val="00DD2641"/>
    <w:rsid w:val="00DD6071"/>
    <w:rsid w:val="00DE0D2B"/>
    <w:rsid w:val="00DF7033"/>
    <w:rsid w:val="00E13FC2"/>
    <w:rsid w:val="00E41AF9"/>
    <w:rsid w:val="00E47127"/>
    <w:rsid w:val="00E506D6"/>
    <w:rsid w:val="00E50D39"/>
    <w:rsid w:val="00E522DF"/>
    <w:rsid w:val="00E62E87"/>
    <w:rsid w:val="00E633E7"/>
    <w:rsid w:val="00E81B84"/>
    <w:rsid w:val="00E8220E"/>
    <w:rsid w:val="00E8645A"/>
    <w:rsid w:val="00E97F7B"/>
    <w:rsid w:val="00EA0357"/>
    <w:rsid w:val="00EA2B96"/>
    <w:rsid w:val="00EA47D0"/>
    <w:rsid w:val="00EA7583"/>
    <w:rsid w:val="00EB2FE4"/>
    <w:rsid w:val="00EC0801"/>
    <w:rsid w:val="00EE6CEA"/>
    <w:rsid w:val="00EF2FDC"/>
    <w:rsid w:val="00F07AE4"/>
    <w:rsid w:val="00F1555C"/>
    <w:rsid w:val="00F229F5"/>
    <w:rsid w:val="00F25F8E"/>
    <w:rsid w:val="00F335C5"/>
    <w:rsid w:val="00F45ECD"/>
    <w:rsid w:val="00F542A4"/>
    <w:rsid w:val="00F676E8"/>
    <w:rsid w:val="00F74082"/>
    <w:rsid w:val="00F805DA"/>
    <w:rsid w:val="00F8318A"/>
    <w:rsid w:val="00F85D87"/>
    <w:rsid w:val="00F8729E"/>
    <w:rsid w:val="00F914DF"/>
    <w:rsid w:val="00F9401C"/>
    <w:rsid w:val="00FA2334"/>
    <w:rsid w:val="00FB2A1C"/>
    <w:rsid w:val="00FC0A25"/>
    <w:rsid w:val="00FC4686"/>
    <w:rsid w:val="00FD1B09"/>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outlineLvl w:val="1"/>
    </w:pPr>
  </w:style>
  <w:style w:type="paragraph" w:styleId="Heading3">
    <w:name w:val="heading 3"/>
    <w:basedOn w:val="Heading2"/>
    <w:next w:val="Normal"/>
    <w:link w:val="Heading3Char"/>
    <w:uiPriority w:val="9"/>
    <w:unhideWhenUsed/>
    <w:qFormat/>
    <w:rsid w:val="005D4156"/>
    <w:pPr>
      <w:numPr>
        <w:ilvl w:val="2"/>
      </w:numPr>
      <w:spacing w:before="120" w:after="120"/>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character" w:styleId="FollowedHyperlink">
    <w:name w:val="FollowedHyperlink"/>
    <w:basedOn w:val="DefaultParagraphFont"/>
    <w:uiPriority w:val="99"/>
    <w:semiHidden/>
    <w:unhideWhenUsed/>
    <w:rsid w:val="00FD1B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c/TraversyMedia"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C351D63-0BA2-4349-88D2-3D7A642B6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25</Pages>
  <Words>2547</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Petar</cp:lastModifiedBy>
  <cp:revision>78</cp:revision>
  <cp:lastPrinted>2022-09-07T09:52:00Z</cp:lastPrinted>
  <dcterms:created xsi:type="dcterms:W3CDTF">2022-03-19T11:30:00Z</dcterms:created>
  <dcterms:modified xsi:type="dcterms:W3CDTF">2022-09-0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